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4816B3" w14:textId="77777777" w:rsidR="009B405E" w:rsidRDefault="00561FDD">
      <w:pPr>
        <w:pStyle w:val="Heading1"/>
        <w:jc w:val="center"/>
      </w:pPr>
      <w:bookmarkStart w:id="0" w:name="_GoBack"/>
      <w:bookmarkEnd w:id="0"/>
      <w:r>
        <w:t>Exercise: Regular Expressions</w:t>
      </w:r>
    </w:p>
    <w:p w14:paraId="269BB356" w14:textId="33157DEC" w:rsidR="009B405E" w:rsidRPr="004D2B9E" w:rsidRDefault="00561FDD">
      <w:pPr>
        <w:pStyle w:val="Default"/>
        <w:jc w:val="center"/>
      </w:pPr>
      <w:r>
        <w:rPr>
          <w:sz w:val="22"/>
          <w:szCs w:val="22"/>
          <w:lang w:val="bg-BG"/>
        </w:rPr>
        <w:t xml:space="preserve">Problems for exercise and homework for the </w:t>
      </w:r>
      <w:hyperlink r:id="rId8">
        <w:r>
          <w:rPr>
            <w:rStyle w:val="InternetLink"/>
            <w:rFonts w:eastAsiaTheme="majorEastAsia"/>
            <w:sz w:val="22"/>
            <w:szCs w:val="22"/>
            <w:lang w:val="bg-BG"/>
          </w:rPr>
          <w:t>Python Fundamentals Course @SoftUni</w:t>
        </w:r>
      </w:hyperlink>
      <w:r>
        <w:rPr>
          <w:sz w:val="22"/>
          <w:szCs w:val="22"/>
          <w:lang w:val="bg-BG"/>
        </w:rPr>
        <w:t>.</w:t>
      </w:r>
      <w:r>
        <w:rPr>
          <w:color w:val="FF0000"/>
          <w:sz w:val="22"/>
          <w:szCs w:val="22"/>
          <w:lang w:val="bg-BG"/>
        </w:rPr>
        <w:br/>
      </w:r>
      <w:r>
        <w:rPr>
          <w:sz w:val="22"/>
          <w:szCs w:val="22"/>
          <w:lang w:val="bg-BG"/>
        </w:rPr>
        <w:t xml:space="preserve">Submit your solutions in the SoftUni judge system at </w:t>
      </w:r>
      <w:hyperlink r:id="rId9">
        <w:r w:rsidR="00B10A4E">
          <w:rPr>
            <w:rStyle w:val="InternetLink"/>
            <w:sz w:val="22"/>
            <w:szCs w:val="22"/>
            <w:lang w:val="bg-BG"/>
          </w:rPr>
          <w:t>https://judge.softuni.org/Contests/1743</w:t>
        </w:r>
      </w:hyperlink>
      <w:r w:rsidR="004D2B9E">
        <w:rPr>
          <w:rStyle w:val="InternetLink"/>
          <w:sz w:val="22"/>
          <w:szCs w:val="22"/>
        </w:rPr>
        <w:t>.</w:t>
      </w:r>
    </w:p>
    <w:p w14:paraId="3E3BA9B5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Capture the Numbers</w:t>
      </w:r>
    </w:p>
    <w:p w14:paraId="665E68D9" w14:textId="5673833E" w:rsidR="009B405E" w:rsidRPr="004D2B9E" w:rsidRDefault="00561FDD">
      <w:pPr>
        <w:rPr>
          <w:b/>
          <w:bCs/>
          <w:lang w:val="bg-BG"/>
        </w:rPr>
      </w:pPr>
      <w:r>
        <w:t xml:space="preserve">Write a program </w:t>
      </w:r>
      <w:r w:rsidR="00D6644D">
        <w:t>that</w:t>
      </w:r>
      <w:r>
        <w:t xml:space="preserve"> </w:t>
      </w:r>
      <w:r w:rsidR="00AF77A9">
        <w:t>receives</w:t>
      </w:r>
      <w:r w:rsidR="00AF77A9" w:rsidRPr="00AF77A9">
        <w:t xml:space="preserve"> </w:t>
      </w:r>
      <w:r w:rsidR="00167947" w:rsidRPr="00167947">
        <w:rPr>
          <w:b/>
          <w:bCs/>
        </w:rPr>
        <w:t>strings</w:t>
      </w:r>
      <w:r w:rsidR="00167947">
        <w:t xml:space="preserve"> </w:t>
      </w:r>
      <w:r w:rsidR="00AF77A9" w:rsidRPr="00AF77A9">
        <w:rPr>
          <w:b/>
          <w:bCs/>
        </w:rPr>
        <w:t>on different lines</w:t>
      </w:r>
      <w:r w:rsidR="00AF77A9">
        <w:t xml:space="preserve"> and </w:t>
      </w:r>
      <w:r w:rsidR="00AF77A9">
        <w:rPr>
          <w:b/>
        </w:rPr>
        <w:t>extracts only the</w:t>
      </w:r>
      <w:r>
        <w:rPr>
          <w:b/>
        </w:rPr>
        <w:t xml:space="preserve"> numbers</w:t>
      </w:r>
      <w:r>
        <w:t>.</w:t>
      </w:r>
      <w:r w:rsidR="004D2B9E">
        <w:t xml:space="preserve"> Print</w:t>
      </w:r>
      <w:r>
        <w:t xml:space="preserve"> all </w:t>
      </w:r>
      <w:r w:rsidR="00AF77A9">
        <w:rPr>
          <w:bCs/>
        </w:rPr>
        <w:t>extracted</w:t>
      </w:r>
      <w:r w:rsidR="004D2B9E">
        <w:t xml:space="preserve"> </w:t>
      </w:r>
      <w:r>
        <w:t xml:space="preserve">numbers </w:t>
      </w:r>
      <w:r>
        <w:rPr>
          <w:b/>
        </w:rPr>
        <w:t>on a single line</w:t>
      </w:r>
      <w:r w:rsidR="004D2B9E" w:rsidRPr="004D2B9E">
        <w:rPr>
          <w:bCs/>
        </w:rPr>
        <w:t xml:space="preserve">, </w:t>
      </w:r>
      <w:r>
        <w:t xml:space="preserve">separated by a </w:t>
      </w:r>
      <w:r>
        <w:rPr>
          <w:b/>
        </w:rPr>
        <w:t>single space</w:t>
      </w:r>
      <w:r>
        <w:t>.</w:t>
      </w:r>
    </w:p>
    <w:p w14:paraId="4EE930A3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9"/>
        <w:gridCol w:w="5131"/>
      </w:tblGrid>
      <w:tr w:rsidR="009B405E" w14:paraId="2D5B07EE" w14:textId="77777777" w:rsidTr="00AF77A9">
        <w:tc>
          <w:tcPr>
            <w:tcW w:w="4229" w:type="dxa"/>
            <w:shd w:val="clear" w:color="auto" w:fill="D9D9D9" w:themeFill="background1" w:themeFillShade="D9"/>
          </w:tcPr>
          <w:p w14:paraId="62FBB4F4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5131" w:type="dxa"/>
            <w:shd w:val="clear" w:color="auto" w:fill="D9D9D9" w:themeFill="background1" w:themeFillShade="D9"/>
          </w:tcPr>
          <w:p w14:paraId="6D59E960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04E7D4CD" w14:textId="77777777" w:rsidTr="00AF77A9">
        <w:tc>
          <w:tcPr>
            <w:tcW w:w="4229" w:type="dxa"/>
            <w:shd w:val="clear" w:color="auto" w:fill="auto"/>
          </w:tcPr>
          <w:p w14:paraId="184BF94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300</w:t>
            </w:r>
          </w:p>
          <w:p w14:paraId="35A6B4AB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hat is that?</w:t>
            </w:r>
          </w:p>
          <w:p w14:paraId="576DCD7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I think it's the 3rd movie </w:t>
            </w:r>
          </w:p>
          <w:p w14:paraId="2A70947E" w14:textId="58C46F32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Let</w:t>
            </w:r>
            <w:r w:rsidR="004D2B9E" w:rsidRPr="00332C3D">
              <w:rPr>
                <w:rFonts w:ascii="Consolas" w:hAnsi="Consolas"/>
              </w:rPr>
              <w:t>'</w:t>
            </w:r>
            <w:r w:rsidRPr="00332C3D">
              <w:rPr>
                <w:rFonts w:ascii="Consolas" w:hAnsi="Consolas"/>
              </w:rPr>
              <w:t>s watch it at 22:45</w:t>
            </w:r>
          </w:p>
        </w:tc>
        <w:tc>
          <w:tcPr>
            <w:tcW w:w="5131" w:type="dxa"/>
            <w:shd w:val="clear" w:color="auto" w:fill="auto"/>
          </w:tcPr>
          <w:p w14:paraId="3BFD7114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00 3 22 45</w:t>
            </w:r>
          </w:p>
        </w:tc>
      </w:tr>
      <w:tr w:rsidR="00AF77A9" w14:paraId="505949C4" w14:textId="77777777" w:rsidTr="00AF77A9">
        <w:tc>
          <w:tcPr>
            <w:tcW w:w="4229" w:type="dxa"/>
            <w:shd w:val="clear" w:color="auto" w:fill="auto"/>
          </w:tcPr>
          <w:p w14:paraId="20A8FF97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123a456</w:t>
            </w:r>
          </w:p>
          <w:p w14:paraId="0E62130F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789b987</w:t>
            </w:r>
          </w:p>
          <w:p w14:paraId="6381D9B3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654c321</w:t>
            </w:r>
          </w:p>
          <w:p w14:paraId="4C94E050" w14:textId="07898B29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0</w:t>
            </w:r>
          </w:p>
        </w:tc>
        <w:tc>
          <w:tcPr>
            <w:tcW w:w="5131" w:type="dxa"/>
            <w:shd w:val="clear" w:color="auto" w:fill="auto"/>
          </w:tcPr>
          <w:p w14:paraId="066E4BA9" w14:textId="0992602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23 456 789 987 654 321 0</w:t>
            </w:r>
          </w:p>
        </w:tc>
      </w:tr>
      <w:tr w:rsidR="00AF77A9" w14:paraId="22D9F8FB" w14:textId="77777777" w:rsidTr="00AF77A9">
        <w:tc>
          <w:tcPr>
            <w:tcW w:w="4229" w:type="dxa"/>
            <w:shd w:val="clear" w:color="auto" w:fill="auto"/>
          </w:tcPr>
          <w:p w14:paraId="4B7FF8B2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Let's go11!!!11!</w:t>
            </w:r>
          </w:p>
          <w:p w14:paraId="55E9DF7C" w14:textId="0774A001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Okey!1!</w:t>
            </w:r>
          </w:p>
        </w:tc>
        <w:tc>
          <w:tcPr>
            <w:tcW w:w="5131" w:type="dxa"/>
            <w:shd w:val="clear" w:color="auto" w:fill="auto"/>
          </w:tcPr>
          <w:p w14:paraId="082F8A51" w14:textId="69A355E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1 11 1</w:t>
            </w:r>
          </w:p>
        </w:tc>
      </w:tr>
    </w:tbl>
    <w:p w14:paraId="217A4AE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Variable Names in Sentences</w:t>
      </w:r>
    </w:p>
    <w:p w14:paraId="6B979C69" w14:textId="287EC8A0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all </w:t>
      </w:r>
      <w:r>
        <w:rPr>
          <w:b/>
        </w:rPr>
        <w:t>variable names</w:t>
      </w:r>
      <w:r>
        <w:t xml:space="preserve"> </w:t>
      </w:r>
      <w:r w:rsidR="00B10A4E">
        <w:t>in each</w:t>
      </w:r>
      <w:r>
        <w:t xml:space="preserve"> string. A variable name starts with an </w:t>
      </w:r>
      <w:r>
        <w:rPr>
          <w:b/>
        </w:rPr>
        <w:t>underscore</w:t>
      </w:r>
      <w:r>
        <w:t xml:space="preserve"> (</w:t>
      </w:r>
      <w:r>
        <w:rPr>
          <w:rStyle w:val="CodeChar"/>
        </w:rPr>
        <w:t>"_"</w:t>
      </w:r>
      <w:r>
        <w:t>) and contains</w:t>
      </w:r>
      <w:r>
        <w:rPr>
          <w:b/>
        </w:rPr>
        <w:t xml:space="preserve"> only </w:t>
      </w:r>
      <w:r w:rsidR="004D2B9E">
        <w:rPr>
          <w:b/>
        </w:rPr>
        <w:t>c</w:t>
      </w:r>
      <w:r>
        <w:rPr>
          <w:b/>
        </w:rPr>
        <w:t xml:space="preserve">apital and </w:t>
      </w:r>
      <w:r w:rsidR="004D2B9E">
        <w:rPr>
          <w:b/>
        </w:rPr>
        <w:t>n</w:t>
      </w:r>
      <w:r>
        <w:rPr>
          <w:b/>
        </w:rPr>
        <w:t>on-</w:t>
      </w:r>
      <w:r w:rsidR="004D2B9E">
        <w:rPr>
          <w:b/>
        </w:rPr>
        <w:t>c</w:t>
      </w:r>
      <w:r>
        <w:rPr>
          <w:b/>
        </w:rPr>
        <w:t>apital letters and digits</w:t>
      </w:r>
      <w:r>
        <w:t xml:space="preserve">. Extract only their names </w:t>
      </w:r>
      <w:r>
        <w:rPr>
          <w:b/>
        </w:rPr>
        <w:t xml:space="preserve">without the underscore. </w:t>
      </w:r>
      <w:r>
        <w:t xml:space="preserve">Try to do this </w:t>
      </w:r>
      <w:r>
        <w:rPr>
          <w:b/>
        </w:rPr>
        <w:t>only with regular expressions</w:t>
      </w:r>
      <w:r>
        <w:t>.</w:t>
      </w:r>
    </w:p>
    <w:p w14:paraId="32585FF5" w14:textId="0BBB888B" w:rsidR="009B405E" w:rsidRDefault="00561FDD"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consists of all variable names </w:t>
      </w:r>
      <w:r w:rsidR="00AF77A9">
        <w:rPr>
          <w:b/>
        </w:rPr>
        <w:t>extracted</w:t>
      </w:r>
      <w:r>
        <w:t xml:space="preserve"> and </w:t>
      </w:r>
      <w:r>
        <w:rPr>
          <w:b/>
        </w:rPr>
        <w:t>printed on a single line</w:t>
      </w:r>
      <w:r>
        <w:t xml:space="preserve">, </w:t>
      </w:r>
      <w:r>
        <w:rPr>
          <w:b/>
        </w:rPr>
        <w:t xml:space="preserve">separated </w:t>
      </w:r>
      <w:r>
        <w:t xml:space="preserve">by a </w:t>
      </w:r>
      <w:r>
        <w:rPr>
          <w:b/>
        </w:rPr>
        <w:t>comma</w:t>
      </w:r>
      <w:r>
        <w:t>.</w:t>
      </w:r>
    </w:p>
    <w:tbl>
      <w:tblPr>
        <w:tblStyle w:val="TableGrid"/>
        <w:tblW w:w="101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2970"/>
      </w:tblGrid>
      <w:tr w:rsidR="009B405E" w14:paraId="0DAB2086" w14:textId="77777777" w:rsidTr="00AF77A9">
        <w:tc>
          <w:tcPr>
            <w:tcW w:w="7200" w:type="dxa"/>
            <w:shd w:val="clear" w:color="auto" w:fill="D9D9D9" w:themeFill="background1" w:themeFillShade="D9"/>
          </w:tcPr>
          <w:p w14:paraId="0365FE9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AE3BBDE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B13246F" w14:textId="77777777" w:rsidTr="00332C3D">
        <w:tc>
          <w:tcPr>
            <w:tcW w:w="7200" w:type="dxa"/>
            <w:shd w:val="clear" w:color="auto" w:fill="auto"/>
          </w:tcPr>
          <w:p w14:paraId="790B654E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 _id and _age variables are both integers.</w:t>
            </w:r>
          </w:p>
        </w:tc>
        <w:tc>
          <w:tcPr>
            <w:tcW w:w="2970" w:type="dxa"/>
            <w:shd w:val="clear" w:color="auto" w:fill="auto"/>
          </w:tcPr>
          <w:p w14:paraId="453A5D1E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id,age</w:t>
            </w:r>
          </w:p>
        </w:tc>
      </w:tr>
      <w:tr w:rsidR="00AF77A9" w14:paraId="025A3438" w14:textId="77777777" w:rsidTr="00332C3D">
        <w:tc>
          <w:tcPr>
            <w:tcW w:w="7200" w:type="dxa"/>
            <w:shd w:val="clear" w:color="auto" w:fill="auto"/>
          </w:tcPr>
          <w:p w14:paraId="2BC5CA1A" w14:textId="09061FA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Calculate the _area of the _perfectRectangle object.</w:t>
            </w:r>
          </w:p>
        </w:tc>
        <w:tc>
          <w:tcPr>
            <w:tcW w:w="2970" w:type="dxa"/>
            <w:shd w:val="clear" w:color="auto" w:fill="auto"/>
          </w:tcPr>
          <w:p w14:paraId="5DE70290" w14:textId="01118C00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area,perfectRectangle</w:t>
            </w:r>
          </w:p>
        </w:tc>
      </w:tr>
      <w:tr w:rsidR="00AF77A9" w14:paraId="4E329957" w14:textId="77777777" w:rsidTr="00332C3D">
        <w:tc>
          <w:tcPr>
            <w:tcW w:w="7200" w:type="dxa"/>
            <w:shd w:val="clear" w:color="auto" w:fill="auto"/>
          </w:tcPr>
          <w:p w14:paraId="46A34B2C" w14:textId="78D90DF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__invalidVariable _evenMoreInvalidVariable_ _validVariable</w:t>
            </w:r>
          </w:p>
        </w:tc>
        <w:tc>
          <w:tcPr>
            <w:tcW w:w="2970" w:type="dxa"/>
            <w:shd w:val="clear" w:color="auto" w:fill="auto"/>
          </w:tcPr>
          <w:p w14:paraId="0187B4E0" w14:textId="1B1B9959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validVariable</w:t>
            </w:r>
          </w:p>
        </w:tc>
      </w:tr>
    </w:tbl>
    <w:p w14:paraId="72D722AA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Occurrences of Word in Sentence</w:t>
      </w:r>
    </w:p>
    <w:p w14:paraId="09BE065C" w14:textId="334475E5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</w:t>
      </w:r>
      <w:r>
        <w:rPr>
          <w:b/>
        </w:rPr>
        <w:t>how many times</w:t>
      </w:r>
      <w:r>
        <w:t xml:space="preserve"> </w:t>
      </w:r>
      <w:r w:rsidR="00D6644D">
        <w:t xml:space="preserve">a </w:t>
      </w:r>
      <w:r>
        <w:rPr>
          <w:b/>
        </w:rPr>
        <w:t>word</w:t>
      </w:r>
      <w:r>
        <w:t xml:space="preserve"> is </w:t>
      </w:r>
      <w:r>
        <w:rPr>
          <w:b/>
        </w:rPr>
        <w:t>used</w:t>
      </w:r>
      <w:r>
        <w:t xml:space="preserve"> </w:t>
      </w:r>
      <w:r w:rsidR="00B10A4E">
        <w:t xml:space="preserve">in </w:t>
      </w:r>
      <w:r w:rsidR="00D6644D">
        <w:t>a string</w:t>
      </w:r>
      <w:r>
        <w:rPr>
          <w:b/>
        </w:rPr>
        <w:t xml:space="preserve">. </w:t>
      </w:r>
      <w:r w:rsidR="00D6644D">
        <w:t xml:space="preserve">The output is a </w:t>
      </w:r>
      <w:r w:rsidR="00D6644D" w:rsidRPr="00D6644D">
        <w:rPr>
          <w:b/>
          <w:bCs/>
        </w:rPr>
        <w:t>single number</w:t>
      </w:r>
      <w:r w:rsidR="00D6644D">
        <w:t xml:space="preserve"> indicating the </w:t>
      </w:r>
      <w:r w:rsidR="00D6644D" w:rsidRPr="00D6644D">
        <w:rPr>
          <w:b/>
          <w:bCs/>
        </w:rPr>
        <w:t>number</w:t>
      </w:r>
      <w:r w:rsidR="00D6644D">
        <w:t xml:space="preserve"> of times the </w:t>
      </w:r>
      <w:r w:rsidR="00D6644D" w:rsidRPr="00D6644D">
        <w:rPr>
          <w:b/>
          <w:bCs/>
        </w:rPr>
        <w:t>string contains the word</w:t>
      </w:r>
      <w:r w:rsidR="00D6644D">
        <w:t xml:space="preserve">. Note that </w:t>
      </w:r>
      <w:r w:rsidR="00D6644D" w:rsidRPr="00D6644D">
        <w:rPr>
          <w:b/>
          <w:bCs/>
        </w:rPr>
        <w:t>letter case does not matter</w:t>
      </w:r>
      <w:r w:rsidR="00D6644D">
        <w:t xml:space="preserve"> – it is case-insensitive</w:t>
      </w:r>
      <w:r>
        <w:t>.</w:t>
      </w:r>
    </w:p>
    <w:p w14:paraId="5A06A26E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79"/>
        <w:gridCol w:w="901"/>
      </w:tblGrid>
      <w:tr w:rsidR="009B405E" w14:paraId="7CB4DB2D" w14:textId="77777777" w:rsidTr="004D2B9E">
        <w:tc>
          <w:tcPr>
            <w:tcW w:w="9179" w:type="dxa"/>
            <w:shd w:val="clear" w:color="auto" w:fill="D9D9D9" w:themeFill="background1" w:themeFillShade="D9"/>
          </w:tcPr>
          <w:p w14:paraId="4B9239D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3C1CBD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4EDAABBE" w14:textId="77777777" w:rsidTr="00332C3D">
        <w:tc>
          <w:tcPr>
            <w:tcW w:w="9179" w:type="dxa"/>
            <w:shd w:val="clear" w:color="auto" w:fill="auto"/>
          </w:tcPr>
          <w:p w14:paraId="41494DC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 waterfall was so high, that the child couldn't see its peak.</w:t>
            </w:r>
          </w:p>
          <w:p w14:paraId="34398BA8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</w:t>
            </w:r>
          </w:p>
        </w:tc>
        <w:tc>
          <w:tcPr>
            <w:tcW w:w="901" w:type="dxa"/>
            <w:shd w:val="clear" w:color="auto" w:fill="auto"/>
          </w:tcPr>
          <w:p w14:paraId="1EAF86FF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2</w:t>
            </w:r>
          </w:p>
        </w:tc>
      </w:tr>
      <w:tr w:rsidR="004D2B9E" w14:paraId="0F37E9D6" w14:textId="77777777" w:rsidTr="00332C3D">
        <w:tc>
          <w:tcPr>
            <w:tcW w:w="9179" w:type="dxa"/>
            <w:shd w:val="clear" w:color="auto" w:fill="auto"/>
          </w:tcPr>
          <w:p w14:paraId="4F851B14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How do you plan on achieving that? How? How can you even think of that? </w:t>
            </w:r>
          </w:p>
          <w:p w14:paraId="35C3BE90" w14:textId="406CBEBC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how</w:t>
            </w:r>
          </w:p>
        </w:tc>
        <w:tc>
          <w:tcPr>
            <w:tcW w:w="901" w:type="dxa"/>
            <w:shd w:val="clear" w:color="auto" w:fill="auto"/>
          </w:tcPr>
          <w:p w14:paraId="3172767A" w14:textId="14315C5A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</w:t>
            </w:r>
          </w:p>
        </w:tc>
      </w:tr>
      <w:tr w:rsidR="004D2B9E" w14:paraId="6C1F45B4" w14:textId="77777777" w:rsidTr="00332C3D">
        <w:tc>
          <w:tcPr>
            <w:tcW w:w="9179" w:type="dxa"/>
            <w:shd w:val="clear" w:color="auto" w:fill="auto"/>
          </w:tcPr>
          <w:p w14:paraId="4B871187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re was one. Therefore I bought it. I wouldn't buy it otherwise.</w:t>
            </w:r>
          </w:p>
          <w:p w14:paraId="3381D832" w14:textId="17B84B6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lastRenderedPageBreak/>
              <w:t>there</w:t>
            </w:r>
          </w:p>
        </w:tc>
        <w:tc>
          <w:tcPr>
            <w:tcW w:w="901" w:type="dxa"/>
            <w:shd w:val="clear" w:color="auto" w:fill="auto"/>
          </w:tcPr>
          <w:p w14:paraId="174FD15B" w14:textId="44B0A96F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lastRenderedPageBreak/>
              <w:t>1</w:t>
            </w:r>
          </w:p>
        </w:tc>
      </w:tr>
    </w:tbl>
    <w:p w14:paraId="52FE7C7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Extract Emails</w:t>
      </w:r>
    </w:p>
    <w:p w14:paraId="07F9316E" w14:textId="116E83AF" w:rsidR="009B405E" w:rsidRPr="00687AAF" w:rsidRDefault="00561FDD">
      <w:pPr>
        <w:pStyle w:val="Default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Write a program </w:t>
      </w:r>
      <w:r w:rsidR="00D6644D">
        <w:rPr>
          <w:sz w:val="22"/>
          <w:szCs w:val="22"/>
        </w:rPr>
        <w:t>that</w:t>
      </w:r>
      <w:r w:rsidR="00167947" w:rsidRPr="00687AAF">
        <w:rPr>
          <w:sz w:val="22"/>
          <w:szCs w:val="22"/>
        </w:rPr>
        <w:t xml:space="preserve"> receives a </w:t>
      </w:r>
      <w:r w:rsidR="00167947" w:rsidRPr="00687AAF">
        <w:rPr>
          <w:b/>
          <w:bCs/>
          <w:sz w:val="22"/>
          <w:szCs w:val="22"/>
        </w:rPr>
        <w:t>single string</w:t>
      </w:r>
      <w:r w:rsidR="00167947" w:rsidRPr="00687AAF">
        <w:rPr>
          <w:sz w:val="22"/>
          <w:szCs w:val="22"/>
        </w:rPr>
        <w:t xml:space="preserve"> and</w:t>
      </w:r>
      <w:r w:rsidRPr="00687AAF">
        <w:rPr>
          <w:sz w:val="22"/>
          <w:szCs w:val="22"/>
        </w:rPr>
        <w:t xml:space="preserve"> </w:t>
      </w:r>
      <w:r w:rsidRPr="00687AAF">
        <w:rPr>
          <w:b/>
          <w:bCs/>
          <w:sz w:val="22"/>
          <w:szCs w:val="22"/>
        </w:rPr>
        <w:t>extract</w:t>
      </w:r>
      <w:r w:rsidR="004D2B9E" w:rsidRPr="00687AAF">
        <w:rPr>
          <w:b/>
          <w:bCs/>
          <w:sz w:val="22"/>
          <w:szCs w:val="22"/>
        </w:rPr>
        <w:t>s</w:t>
      </w:r>
      <w:r w:rsidRPr="00687AAF">
        <w:rPr>
          <w:b/>
          <w:bCs/>
          <w:sz w:val="22"/>
          <w:szCs w:val="22"/>
        </w:rPr>
        <w:t xml:space="preserve"> all email addresses from</w:t>
      </w:r>
      <w:r w:rsidR="00167947" w:rsidRPr="00687AAF">
        <w:rPr>
          <w:b/>
          <w:bCs/>
          <w:sz w:val="22"/>
          <w:szCs w:val="22"/>
        </w:rPr>
        <w:t xml:space="preserve"> it</w:t>
      </w:r>
      <w:r w:rsidRPr="00687AAF">
        <w:rPr>
          <w:sz w:val="22"/>
          <w:szCs w:val="22"/>
        </w:rPr>
        <w:t xml:space="preserve">. </w:t>
      </w:r>
      <w:r w:rsidRPr="008748CF">
        <w:rPr>
          <w:b/>
          <w:bCs/>
          <w:sz w:val="22"/>
          <w:szCs w:val="22"/>
        </w:rPr>
        <w:t>Print</w:t>
      </w:r>
      <w:r w:rsidR="00167947" w:rsidRPr="00687AAF">
        <w:rPr>
          <w:sz w:val="22"/>
          <w:szCs w:val="22"/>
        </w:rPr>
        <w:t xml:space="preserve"> the extracted </w:t>
      </w:r>
      <w:r w:rsidRPr="00687AAF">
        <w:rPr>
          <w:sz w:val="22"/>
          <w:szCs w:val="22"/>
        </w:rPr>
        <w:t>email</w:t>
      </w:r>
      <w:r w:rsidR="00167947" w:rsidRPr="00687AAF">
        <w:rPr>
          <w:sz w:val="22"/>
          <w:szCs w:val="22"/>
        </w:rPr>
        <w:t xml:space="preserve"> addresses</w:t>
      </w:r>
      <w:r w:rsidRPr="00687AAF">
        <w:rPr>
          <w:sz w:val="22"/>
          <w:szCs w:val="22"/>
        </w:rPr>
        <w:t xml:space="preserve"> </w:t>
      </w:r>
      <w:r w:rsidRPr="008748CF">
        <w:rPr>
          <w:b/>
          <w:bCs/>
          <w:sz w:val="22"/>
          <w:szCs w:val="22"/>
        </w:rPr>
        <w:t xml:space="preserve">on </w:t>
      </w:r>
      <w:r w:rsidR="00167947" w:rsidRPr="008748CF">
        <w:rPr>
          <w:b/>
          <w:bCs/>
          <w:sz w:val="22"/>
          <w:szCs w:val="22"/>
        </w:rPr>
        <w:t>separate lines</w:t>
      </w:r>
      <w:r w:rsidRPr="00687AAF">
        <w:rPr>
          <w:sz w:val="22"/>
          <w:szCs w:val="22"/>
        </w:rPr>
        <w:t xml:space="preserve">. Emails </w:t>
      </w:r>
      <w:r w:rsidR="00167947" w:rsidRPr="00687AAF">
        <w:rPr>
          <w:sz w:val="22"/>
          <w:szCs w:val="22"/>
        </w:rPr>
        <w:t>are</w:t>
      </w:r>
      <w:r w:rsidRPr="00687AAF">
        <w:rPr>
          <w:sz w:val="22"/>
          <w:szCs w:val="22"/>
        </w:rPr>
        <w:t xml:space="preserve"> in</w:t>
      </w:r>
      <w:r w:rsidR="00167947" w:rsidRPr="00687AAF">
        <w:rPr>
          <w:sz w:val="22"/>
          <w:szCs w:val="22"/>
        </w:rPr>
        <w:t xml:space="preserve"> the</w:t>
      </w:r>
      <w:r w:rsidRPr="00687AAF">
        <w:rPr>
          <w:sz w:val="22"/>
          <w:szCs w:val="22"/>
        </w:rPr>
        <w:t xml:space="preserve"> format </w:t>
      </w:r>
      <w:r w:rsidR="00167947" w:rsidRPr="00687AAF">
        <w:rPr>
          <w:rStyle w:val="CodeChar"/>
          <w:rFonts w:eastAsiaTheme="majorEastAsia"/>
          <w:sz w:val="22"/>
          <w:szCs w:val="22"/>
        </w:rPr>
        <w:t>"{</w:t>
      </w:r>
      <w:r w:rsidRPr="00687AAF">
        <w:rPr>
          <w:rStyle w:val="CodeChar"/>
          <w:rFonts w:eastAsiaTheme="majorEastAsia"/>
          <w:sz w:val="22"/>
          <w:szCs w:val="22"/>
        </w:rPr>
        <w:t>user</w:t>
      </w:r>
      <w:r w:rsidR="00167947" w:rsidRPr="00687AAF">
        <w:rPr>
          <w:rStyle w:val="CodeChar"/>
          <w:rFonts w:eastAsiaTheme="majorEastAsia"/>
          <w:sz w:val="22"/>
          <w:szCs w:val="22"/>
        </w:rPr>
        <w:t>}</w:t>
      </w:r>
      <w:r w:rsidRPr="00687AAF">
        <w:rPr>
          <w:rStyle w:val="CodeChar"/>
          <w:rFonts w:eastAsiaTheme="majorEastAsia"/>
          <w:sz w:val="22"/>
          <w:szCs w:val="22"/>
        </w:rPr>
        <w:t>@</w:t>
      </w:r>
      <w:r w:rsidR="00167947" w:rsidRPr="00687AAF">
        <w:rPr>
          <w:rStyle w:val="CodeChar"/>
          <w:rFonts w:eastAsiaTheme="majorEastAsia"/>
          <w:sz w:val="22"/>
          <w:szCs w:val="22"/>
        </w:rPr>
        <w:t>{</w:t>
      </w:r>
      <w:r w:rsidRPr="00687AAF">
        <w:rPr>
          <w:rStyle w:val="CodeChar"/>
          <w:rFonts w:eastAsiaTheme="majorEastAsia"/>
          <w:sz w:val="22"/>
          <w:szCs w:val="22"/>
        </w:rPr>
        <w:t>host</w:t>
      </w:r>
      <w:r w:rsidR="00167947" w:rsidRPr="00687AAF">
        <w:rPr>
          <w:rStyle w:val="CodeChar"/>
          <w:rFonts w:eastAsiaTheme="majorEastAsia"/>
          <w:sz w:val="22"/>
          <w:szCs w:val="22"/>
        </w:rPr>
        <w:t>}"</w:t>
      </w:r>
      <w:r w:rsidRPr="00687AAF">
        <w:rPr>
          <w:sz w:val="22"/>
          <w:szCs w:val="22"/>
        </w:rPr>
        <w:t xml:space="preserve">, where: </w:t>
      </w:r>
    </w:p>
    <w:p w14:paraId="7DEA00C7" w14:textId="7F9E093A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user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Pr="00687AAF">
        <w:rPr>
          <w:sz w:val="22"/>
          <w:szCs w:val="22"/>
        </w:rPr>
        <w:t>could consist only of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sz w:val="22"/>
          <w:szCs w:val="22"/>
        </w:rPr>
        <w:t>letters</w:t>
      </w:r>
      <w:r w:rsidR="00561FDD" w:rsidRPr="00687AAF">
        <w:rPr>
          <w:sz w:val="22"/>
          <w:szCs w:val="22"/>
        </w:rPr>
        <w:t xml:space="preserve"> and </w:t>
      </w:r>
      <w:r w:rsidR="00561FDD" w:rsidRPr="00687AAF">
        <w:rPr>
          <w:b/>
          <w:sz w:val="22"/>
          <w:szCs w:val="22"/>
        </w:rPr>
        <w:t>digits</w:t>
      </w:r>
      <w:r w:rsidRPr="00687AAF">
        <w:rPr>
          <w:sz w:val="22"/>
          <w:szCs w:val="22"/>
        </w:rPr>
        <w:t>; the symbols</w:t>
      </w:r>
      <w:r w:rsidR="00561FDD"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and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_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can appear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m.</w:t>
      </w:r>
    </w:p>
    <w:p w14:paraId="152CDEDD" w14:textId="45BDC74E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sz w:val="22"/>
          <w:szCs w:val="22"/>
        </w:rPr>
        <w:t>"</w:t>
      </w:r>
      <w:r w:rsidRPr="00687AAF">
        <w:rPr>
          <w:rFonts w:ascii="Consolas" w:hAnsi="Consolas"/>
          <w:b/>
          <w:bCs/>
          <w:sz w:val="22"/>
          <w:szCs w:val="22"/>
        </w:rPr>
        <w:t>stephan</w:t>
      </w:r>
      <w:r w:rsidRPr="00687AAF">
        <w:rPr>
          <w:rFonts w:ascii="Consolas" w:hAnsi="Consolas"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mike0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s.johnson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st_steward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softuni-bulgaria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12345"</w:t>
      </w:r>
    </w:p>
    <w:p w14:paraId="756E6E78" w14:textId="2345BF04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b/>
          <w:bCs/>
          <w:sz w:val="22"/>
          <w:szCs w:val="22"/>
        </w:rPr>
        <w:t>''--12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....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nakov_-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_steve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info</w:t>
      </w:r>
      <w:r w:rsidRPr="00687AAF">
        <w:rPr>
          <w:sz w:val="22"/>
          <w:szCs w:val="22"/>
        </w:rPr>
        <w:t>"</w:t>
      </w:r>
    </w:p>
    <w:p w14:paraId="2890D58D" w14:textId="2BA7B993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host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="00561FDD" w:rsidRPr="00687AAF">
        <w:rPr>
          <w:sz w:val="22"/>
          <w:szCs w:val="22"/>
        </w:rPr>
        <w:t xml:space="preserve">is a sequence of </w:t>
      </w:r>
      <w:r w:rsidR="00561FDD" w:rsidRPr="00687AAF">
        <w:rPr>
          <w:b/>
          <w:bCs/>
          <w:sz w:val="22"/>
          <w:szCs w:val="22"/>
        </w:rPr>
        <w:t>at least two words</w:t>
      </w:r>
      <w:r w:rsidR="00561FDD" w:rsidRPr="00687AAF">
        <w:rPr>
          <w:sz w:val="22"/>
          <w:szCs w:val="22"/>
        </w:rPr>
        <w:t xml:space="preserve">, </w:t>
      </w:r>
      <w:r w:rsidR="00687AAF" w:rsidRPr="00687AAF">
        <w:rPr>
          <w:sz w:val="22"/>
          <w:szCs w:val="22"/>
        </w:rPr>
        <w:t xml:space="preserve">each couple of words must be </w:t>
      </w:r>
      <w:r w:rsidR="00561FDD" w:rsidRPr="00687AAF">
        <w:rPr>
          <w:sz w:val="22"/>
          <w:szCs w:val="22"/>
        </w:rPr>
        <w:t xml:space="preserve">separated by </w:t>
      </w:r>
      <w:r w:rsidR="00687AAF" w:rsidRPr="00687AAF">
        <w:rPr>
          <w:sz w:val="22"/>
          <w:szCs w:val="22"/>
        </w:rPr>
        <w:t xml:space="preserve">a </w:t>
      </w:r>
      <w:r w:rsidR="00687AAF" w:rsidRPr="00687AAF">
        <w:rPr>
          <w:b/>
          <w:bCs/>
          <w:sz w:val="22"/>
          <w:szCs w:val="22"/>
        </w:rPr>
        <w:t xml:space="preserve">single </w:t>
      </w:r>
      <w:r w:rsidR="00561FDD" w:rsidRPr="00687AAF">
        <w:rPr>
          <w:b/>
          <w:bCs/>
          <w:sz w:val="22"/>
          <w:szCs w:val="22"/>
        </w:rPr>
        <w:t>dot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. Each word </w:t>
      </w:r>
      <w:r w:rsidR="00687AAF" w:rsidRPr="00687AAF">
        <w:rPr>
          <w:sz w:val="22"/>
          <w:szCs w:val="22"/>
        </w:rPr>
        <w:t xml:space="preserve">consists </w:t>
      </w:r>
      <w:r w:rsidR="00561FDD" w:rsidRPr="00687AAF">
        <w:rPr>
          <w:sz w:val="22"/>
          <w:szCs w:val="22"/>
        </w:rPr>
        <w:t>of</w:t>
      </w:r>
      <w:r w:rsidR="00687AAF" w:rsidRPr="00687AAF">
        <w:rPr>
          <w:sz w:val="22"/>
          <w:szCs w:val="22"/>
        </w:rPr>
        <w:t xml:space="preserve"> </w:t>
      </w:r>
      <w:r w:rsidR="00687AAF" w:rsidRPr="00687AAF">
        <w:rPr>
          <w:b/>
          <w:bCs/>
          <w:sz w:val="22"/>
          <w:szCs w:val="22"/>
        </w:rPr>
        <w:t>only</w:t>
      </w:r>
      <w:r w:rsidR="00561FDD" w:rsidRPr="00687AAF">
        <w:rPr>
          <w:b/>
          <w:bCs/>
          <w:sz w:val="22"/>
          <w:szCs w:val="22"/>
        </w:rPr>
        <w:t xml:space="preserve"> letters</w:t>
      </w:r>
      <w:r w:rsidR="00561FDD" w:rsidRPr="00687AAF">
        <w:rPr>
          <w:sz w:val="22"/>
          <w:szCs w:val="22"/>
        </w:rPr>
        <w:t xml:space="preserve"> and can have </w:t>
      </w:r>
      <w:r w:rsidR="00561FDD" w:rsidRPr="00687AAF">
        <w:rPr>
          <w:b/>
          <w:bCs/>
          <w:sz w:val="22"/>
          <w:szCs w:val="22"/>
        </w:rPr>
        <w:t>hyphens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 letters.</w:t>
      </w:r>
    </w:p>
    <w:p w14:paraId="575D41B0" w14:textId="1FACFC66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rFonts w:ascii="Consolas" w:eastAsiaTheme="minorHAnsi" w:hAnsi="Consolas" w:cstheme="minorBidi"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</w:t>
      </w:r>
      <w:r w:rsidR="00687AAF" w:rsidRPr="008748CF">
        <w:rPr>
          <w:sz w:val="22"/>
          <w:szCs w:val="22"/>
        </w:rPr>
        <w:t xml:space="preserve">valid </w:t>
      </w:r>
      <w:r w:rsidRPr="008748CF">
        <w:rPr>
          <w:sz w:val="22"/>
          <w:szCs w:val="22"/>
        </w:rPr>
        <w:t>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uni.bg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ware-university.com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toprogramming.info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mail.softuni.org"</w:t>
      </w:r>
    </w:p>
    <w:p w14:paraId="2FADD102" w14:textId="4E989918" w:rsidR="009B405E" w:rsidRPr="008748CF" w:rsidRDefault="00561FDD">
      <w:pPr>
        <w:pStyle w:val="Default"/>
        <w:numPr>
          <w:ilvl w:val="1"/>
          <w:numId w:val="5"/>
        </w:numPr>
        <w:spacing w:before="80" w:after="70"/>
        <w:rPr>
          <w:b/>
          <w:bCs/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helloworld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.unknown.soft."</w:t>
      </w:r>
      <w:r w:rsidR="00E82F8B" w:rsidRPr="00E82F8B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 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id-host-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</w:t>
      </w:r>
      <w:r w:rsidR="00E82F8B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i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d-"</w:t>
      </w:r>
    </w:p>
    <w:p w14:paraId="7B5807B2" w14:textId="77777777" w:rsidR="008748CF" w:rsidRPr="00687AAF" w:rsidRDefault="008748CF" w:rsidP="008748CF">
      <w:pPr>
        <w:pStyle w:val="Default"/>
        <w:spacing w:before="80" w:after="70"/>
        <w:ind w:left="1440"/>
        <w:rPr>
          <w:b/>
          <w:bCs/>
          <w:sz w:val="22"/>
          <w:szCs w:val="22"/>
          <w:lang w:val="bg-BG"/>
        </w:rPr>
      </w:pPr>
    </w:p>
    <w:p w14:paraId="17CED0E3" w14:textId="35894B63" w:rsidR="008748CF" w:rsidRPr="008748CF" w:rsidRDefault="00561FDD" w:rsidP="008748CF">
      <w:pPr>
        <w:pStyle w:val="Default"/>
        <w:spacing w:before="80" w:after="70"/>
        <w:rPr>
          <w:rFonts w:ascii="Consolas" w:eastAsiaTheme="minorHAnsi" w:hAnsi="Consolas" w:cstheme="minorBidi"/>
          <w:bCs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valid emails: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info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oftuni-bulgaria.org</w:t>
      </w:r>
      <w:r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kiki@hotmail.co.uk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no-reply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github.com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Cs/>
          <w:color w:val="auto"/>
          <w:sz w:val="22"/>
          <w:szCs w:val="22"/>
        </w:rPr>
        <w:t xml:space="preserve">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.peterson@mail.uu.net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="008748C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info-bg@software-university.software.academy</w:t>
      </w:r>
    </w:p>
    <w:p w14:paraId="132E408B" w14:textId="61848FB0" w:rsidR="009B405E" w:rsidRPr="00687AAF" w:rsidRDefault="00561FDD" w:rsidP="008748CF">
      <w:pPr>
        <w:pStyle w:val="Default"/>
        <w:spacing w:before="80" w:after="70"/>
        <w:rPr>
          <w:b/>
          <w:bCs/>
          <w:color w:val="auto"/>
          <w:sz w:val="22"/>
          <w:szCs w:val="22"/>
          <w:lang w:val="bg-BG"/>
        </w:rPr>
      </w:pPr>
      <w:r w:rsidRPr="00687AAF">
        <w:rPr>
          <w:color w:val="auto"/>
          <w:sz w:val="22"/>
          <w:szCs w:val="22"/>
        </w:rPr>
        <w:t xml:space="preserve">Examples </w:t>
      </w:r>
      <w:r w:rsidRPr="008748CF">
        <w:rPr>
          <w:color w:val="auto"/>
          <w:sz w:val="22"/>
          <w:szCs w:val="22"/>
        </w:rPr>
        <w:t>of invalid emails</w:t>
      </w:r>
      <w:r w:rsidRPr="00687AAF">
        <w:rPr>
          <w:color w:val="auto"/>
          <w:sz w:val="22"/>
          <w:szCs w:val="22"/>
        </w:rPr>
        <w:t xml:space="preserve">: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-123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gmail.com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…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ail.bg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,</w:t>
      </w:r>
      <w:r w:rsid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info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info.info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_stev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yahoo.cn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helloworld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unknown.soft.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s.johnson@invalid-</w:t>
      </w:r>
    </w:p>
    <w:p w14:paraId="706EC5DF" w14:textId="77777777" w:rsidR="009B405E" w:rsidRDefault="00561FDD">
      <w:pPr>
        <w:pStyle w:val="Heading3"/>
        <w:spacing w:before="0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062"/>
      </w:tblGrid>
      <w:tr w:rsidR="009B405E" w14:paraId="3679A587" w14:textId="77777777" w:rsidTr="008748CF">
        <w:tc>
          <w:tcPr>
            <w:tcW w:w="7535" w:type="dxa"/>
            <w:shd w:val="clear" w:color="auto" w:fill="D9D9D9" w:themeFill="background1" w:themeFillShade="D9"/>
          </w:tcPr>
          <w:p w14:paraId="64A9F0C0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Input</w:t>
            </w:r>
          </w:p>
        </w:tc>
        <w:tc>
          <w:tcPr>
            <w:tcW w:w="3062" w:type="dxa"/>
            <w:shd w:val="clear" w:color="auto" w:fill="D9D9D9" w:themeFill="background1" w:themeFillShade="D9"/>
          </w:tcPr>
          <w:p w14:paraId="6685CF96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Output</w:t>
            </w:r>
          </w:p>
        </w:tc>
      </w:tr>
      <w:tr w:rsidR="009B405E" w14:paraId="107889FA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3D0056E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lease contact us at: support@github.com.</w:t>
            </w:r>
          </w:p>
        </w:tc>
        <w:tc>
          <w:tcPr>
            <w:tcW w:w="3062" w:type="dxa"/>
            <w:shd w:val="clear" w:color="auto" w:fill="auto"/>
          </w:tcPr>
          <w:p w14:paraId="0E6D418D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upport@github.com</w:t>
            </w:r>
          </w:p>
        </w:tc>
      </w:tr>
      <w:tr w:rsidR="009B405E" w14:paraId="43DB9A43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B5207CB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bookmarkStart w:id="1" w:name="__DdeLink__1520_1553542260"/>
            <w:bookmarkStart w:id="2" w:name="__DdeLink__1548_1553542260"/>
            <w:bookmarkEnd w:id="1"/>
            <w:bookmarkEnd w:id="2"/>
            <w:r>
              <w:rPr>
                <w:rFonts w:ascii="Consolas" w:hAnsi="Consolas" w:cs="Consolas"/>
              </w:rPr>
              <w:t>Just send email to s.miller@mit.edu and j.hopking@york.ac.uk for more information.</w:t>
            </w:r>
          </w:p>
        </w:tc>
        <w:tc>
          <w:tcPr>
            <w:tcW w:w="3062" w:type="dxa"/>
            <w:shd w:val="clear" w:color="auto" w:fill="auto"/>
          </w:tcPr>
          <w:p w14:paraId="1501FDF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.miller@mit.edu</w:t>
            </w:r>
          </w:p>
          <w:p w14:paraId="0879CDD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.hopking@york.ac.uk</w:t>
            </w:r>
          </w:p>
        </w:tc>
      </w:tr>
      <w:tr w:rsidR="009B405E" w14:paraId="69DF708B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5AB9C34C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Many users @ SoftUni confuse email addresses. We @ Softuni.BG provide high-quality training @ home or @ class. –- steve.parker@softuni.de.</w:t>
            </w:r>
          </w:p>
        </w:tc>
        <w:tc>
          <w:tcPr>
            <w:tcW w:w="3062" w:type="dxa"/>
            <w:shd w:val="clear" w:color="auto" w:fill="auto"/>
          </w:tcPr>
          <w:p w14:paraId="238614FA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teve.parker@softuni.de</w:t>
            </w:r>
          </w:p>
        </w:tc>
      </w:tr>
    </w:tbl>
    <w:p w14:paraId="3BED6767" w14:textId="77777777" w:rsidR="009B405E" w:rsidRDefault="00561FD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="Calibri"/>
          <w:lang w:val="bg-BG"/>
        </w:rPr>
      </w:pPr>
      <w:r>
        <w:rPr>
          <w:rFonts w:cs="Calibri"/>
        </w:rPr>
        <w:t>Furniture</w:t>
      </w:r>
    </w:p>
    <w:p w14:paraId="219F169A" w14:textId="13638BE9" w:rsidR="006C47A7" w:rsidRPr="006C47A7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calculate</w:t>
      </w:r>
      <w:r w:rsidR="008748CF">
        <w:t>s</w:t>
      </w:r>
      <w:r>
        <w:t xml:space="preserve"> </w:t>
      </w:r>
      <w:r w:rsidRPr="008748CF">
        <w:rPr>
          <w:b/>
          <w:bCs/>
        </w:rPr>
        <w:t>the total cost</w:t>
      </w:r>
      <w:r>
        <w:t xml:space="preserve"> </w:t>
      </w:r>
      <w:r w:rsidRPr="006C47A7">
        <w:t xml:space="preserve">of </w:t>
      </w:r>
      <w:r w:rsidR="006C47A7">
        <w:t xml:space="preserve">bought </w:t>
      </w:r>
      <w:r w:rsidR="006C47A7" w:rsidRPr="006C47A7">
        <w:t>furniture</w:t>
      </w:r>
      <w:r>
        <w:t xml:space="preserve">. You will be given </w:t>
      </w:r>
      <w:r w:rsidR="008748CF" w:rsidRPr="006C47A7">
        <w:rPr>
          <w:b/>
          <w:bCs/>
        </w:rPr>
        <w:t xml:space="preserve">information </w:t>
      </w:r>
      <w:r w:rsidR="006C47A7">
        <w:rPr>
          <w:b/>
          <w:bCs/>
        </w:rPr>
        <w:t xml:space="preserve">about each purchase </w:t>
      </w:r>
      <w:r w:rsidR="008748CF" w:rsidRPr="006C47A7">
        <w:rPr>
          <w:b/>
          <w:bCs/>
        </w:rPr>
        <w:t xml:space="preserve">on separate </w:t>
      </w:r>
      <w:r w:rsidRPr="006C47A7">
        <w:rPr>
          <w:b/>
          <w:bCs/>
        </w:rPr>
        <w:t>lines</w:t>
      </w:r>
      <w:r>
        <w:t xml:space="preserve"> until you receive the </w:t>
      </w:r>
      <w:r w:rsidR="008748CF">
        <w:t>command</w:t>
      </w:r>
      <w:r>
        <w:t xml:space="preserve"> </w:t>
      </w:r>
      <w:r w:rsidRPr="008748CF">
        <w:rPr>
          <w:rFonts w:ascii="Consolas" w:hAnsi="Consolas"/>
          <w:b/>
          <w:bCs/>
        </w:rPr>
        <w:t>"Purchase"</w:t>
      </w:r>
      <w:r>
        <w:t xml:space="preserve">. </w:t>
      </w:r>
      <w:r w:rsidR="008748CF" w:rsidRPr="006C47A7">
        <w:rPr>
          <w:b/>
          <w:bCs/>
        </w:rPr>
        <w:t>V</w:t>
      </w:r>
      <w:r w:rsidRPr="006C47A7">
        <w:rPr>
          <w:b/>
          <w:bCs/>
        </w:rPr>
        <w:t xml:space="preserve">alid </w:t>
      </w:r>
      <w:r w:rsidR="008748CF" w:rsidRPr="006C47A7">
        <w:rPr>
          <w:b/>
          <w:bCs/>
        </w:rPr>
        <w:t>information</w:t>
      </w:r>
      <w:r w:rsidR="008748CF">
        <w:t xml:space="preserve"> </w:t>
      </w:r>
      <w:r>
        <w:t>should be in the format</w:t>
      </w:r>
      <w:r w:rsidR="006C47A7">
        <w:rPr>
          <w:lang w:val="bg-BG"/>
        </w:rPr>
        <w:t>:</w:t>
      </w:r>
      <w:r w:rsidR="008748CF">
        <w:t xml:space="preserve"> </w:t>
      </w:r>
      <w:r w:rsidRPr="008748CF">
        <w:rPr>
          <w:rFonts w:ascii="Consolas" w:hAnsi="Consolas"/>
          <w:b/>
        </w:rPr>
        <w:t>"&gt;&gt;{furniture</w:t>
      </w:r>
      <w:r w:rsidR="006C47A7">
        <w:rPr>
          <w:rFonts w:ascii="Consolas" w:hAnsi="Consolas"/>
          <w:b/>
        </w:rPr>
        <w:t>_</w:t>
      </w:r>
      <w:r w:rsidRPr="008748CF">
        <w:rPr>
          <w:rFonts w:ascii="Consolas" w:hAnsi="Consolas"/>
          <w:b/>
        </w:rPr>
        <w:t>name}&lt;&lt;{price}!{quantity}"</w:t>
      </w:r>
      <w:r w:rsidR="006C47A7">
        <w:t xml:space="preserve">. </w:t>
      </w:r>
      <w:r>
        <w:t xml:space="preserve">The </w:t>
      </w:r>
      <w:r w:rsidRPr="006C47A7">
        <w:rPr>
          <w:b/>
          <w:bCs/>
        </w:rPr>
        <w:t>price</w:t>
      </w:r>
      <w:r>
        <w:t xml:space="preserve"> </w:t>
      </w:r>
      <w:r w:rsidR="006C47A7">
        <w:t>could</w:t>
      </w:r>
      <w:r>
        <w:t xml:space="preserve"> be </w:t>
      </w:r>
      <w:r w:rsidR="00D6644D">
        <w:t xml:space="preserve">a </w:t>
      </w:r>
      <w:r w:rsidRPr="006C47A7">
        <w:rPr>
          <w:b/>
          <w:bCs/>
        </w:rPr>
        <w:t>floating</w:t>
      </w:r>
      <w:r w:rsidR="008748CF" w:rsidRPr="006C47A7">
        <w:rPr>
          <w:b/>
          <w:bCs/>
        </w:rPr>
        <w:t>-</w:t>
      </w:r>
      <w:r w:rsidRPr="006C47A7">
        <w:rPr>
          <w:b/>
          <w:bCs/>
        </w:rPr>
        <w:t>point</w:t>
      </w:r>
      <w:r>
        <w:t xml:space="preserve"> </w:t>
      </w:r>
      <w:r w:rsidRPr="006C47A7">
        <w:rPr>
          <w:b/>
          <w:bCs/>
        </w:rPr>
        <w:t>or</w:t>
      </w:r>
      <w:r>
        <w:t xml:space="preserve"> </w:t>
      </w:r>
      <w:r w:rsidR="008748CF" w:rsidRPr="006C47A7">
        <w:rPr>
          <w:b/>
          <w:bCs/>
        </w:rPr>
        <w:t>integer</w:t>
      </w:r>
      <w:r>
        <w:t xml:space="preserve"> </w:t>
      </w:r>
      <w:r w:rsidRPr="006C47A7">
        <w:rPr>
          <w:b/>
          <w:bCs/>
        </w:rPr>
        <w:t>number</w:t>
      </w:r>
      <w:r>
        <w:t xml:space="preserve">. </w:t>
      </w:r>
      <w:r w:rsidR="006C47A7">
        <w:t>You should s</w:t>
      </w:r>
      <w:r>
        <w:t xml:space="preserve">tore the names of the furniture and the total price. </w:t>
      </w:r>
    </w:p>
    <w:p w14:paraId="4B772BD0" w14:textId="7A92E92B" w:rsidR="009B405E" w:rsidRDefault="00D6644D">
      <w:pPr>
        <w:rPr>
          <w:lang w:val="bg-BG"/>
        </w:rPr>
      </w:pPr>
      <w:r>
        <w:t>In</w:t>
      </w:r>
      <w:r w:rsidR="006C47A7">
        <w:t xml:space="preserve"> the end, p</w:t>
      </w:r>
      <w:r w:rsidR="00561FDD">
        <w:t xml:space="preserve">rint the </w:t>
      </w:r>
      <w:r w:rsidR="006C47A7" w:rsidRPr="006C47A7">
        <w:rPr>
          <w:b/>
          <w:bCs/>
        </w:rPr>
        <w:t xml:space="preserve">name of </w:t>
      </w:r>
      <w:r w:rsidR="00561FDD" w:rsidRPr="006C47A7">
        <w:rPr>
          <w:b/>
          <w:bCs/>
        </w:rPr>
        <w:t>each</w:t>
      </w:r>
      <w:r w:rsidR="006C47A7">
        <w:rPr>
          <w:b/>
          <w:bCs/>
        </w:rPr>
        <w:t xml:space="preserve"> bought</w:t>
      </w:r>
      <w:r w:rsidR="00561FDD" w:rsidRPr="006C47A7">
        <w:rPr>
          <w:b/>
          <w:bCs/>
        </w:rPr>
        <w:t xml:space="preserve"> furnit</w:t>
      </w:r>
      <w:r w:rsidR="006C47A7" w:rsidRPr="006C47A7">
        <w:rPr>
          <w:b/>
          <w:bCs/>
        </w:rPr>
        <w:t>ure</w:t>
      </w:r>
      <w:r w:rsidR="006C47A7">
        <w:t xml:space="preserve"> and </w:t>
      </w:r>
      <w:r w:rsidR="006C47A7" w:rsidRPr="006C47A7">
        <w:rPr>
          <w:b/>
          <w:bCs/>
        </w:rPr>
        <w:t>the total cost</w:t>
      </w:r>
      <w:r w:rsidR="006C47A7">
        <w:t xml:space="preserve">, formatted to the </w:t>
      </w:r>
      <w:r w:rsidR="006C47A7" w:rsidRPr="00332C3D">
        <w:rPr>
          <w:b/>
          <w:bCs/>
        </w:rPr>
        <w:t>second decimal point</w:t>
      </w:r>
      <w:r w:rsidR="00561FDD">
        <w:t>:</w:t>
      </w:r>
    </w:p>
    <w:p w14:paraId="35D8B88F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"Bought furniture:</w:t>
      </w:r>
    </w:p>
    <w:p w14:paraId="562D124D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1</w:t>
      </w:r>
      <w:r w:rsidRPr="006C47A7">
        <w:rPr>
          <w:rFonts w:ascii="Consolas" w:hAnsi="Consolas"/>
          <w:b/>
          <w:vertAlign w:val="superscript"/>
        </w:rPr>
        <w:t>st</w:t>
      </w:r>
      <w:r w:rsidRPr="006C47A7">
        <w:rPr>
          <w:rFonts w:ascii="Consolas" w:hAnsi="Consolas"/>
          <w:b/>
        </w:rPr>
        <w:t xml:space="preserve"> name}</w:t>
      </w:r>
    </w:p>
    <w:p w14:paraId="1A23F156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2</w:t>
      </w:r>
      <w:r w:rsidRPr="006C47A7">
        <w:rPr>
          <w:rFonts w:ascii="Consolas" w:hAnsi="Consolas"/>
          <w:b/>
          <w:vertAlign w:val="superscript"/>
        </w:rPr>
        <w:t>nd</w:t>
      </w:r>
      <w:r w:rsidRPr="006C47A7">
        <w:rPr>
          <w:rFonts w:ascii="Consolas" w:hAnsi="Consolas"/>
          <w:b/>
        </w:rPr>
        <w:t xml:space="preserve"> name}</w:t>
      </w:r>
    </w:p>
    <w:p w14:paraId="252DE0E8" w14:textId="77777777" w:rsidR="006C47A7" w:rsidRPr="006C47A7" w:rsidRDefault="00561FDD">
      <w:pPr>
        <w:rPr>
          <w:rFonts w:ascii="Consolas" w:hAnsi="Consolas"/>
          <w:b/>
        </w:rPr>
      </w:pPr>
      <w:r w:rsidRPr="006C47A7">
        <w:rPr>
          <w:rFonts w:ascii="Consolas" w:hAnsi="Consolas"/>
          <w:b/>
        </w:rPr>
        <w:t>…</w:t>
      </w:r>
    </w:p>
    <w:p w14:paraId="6FEE3027" w14:textId="526A18E0" w:rsidR="009B405E" w:rsidRPr="006C47A7" w:rsidRDefault="006C47A7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N name}</w:t>
      </w:r>
    </w:p>
    <w:p w14:paraId="1FBA460D" w14:textId="57EF550E" w:rsidR="009B405E" w:rsidRPr="006C47A7" w:rsidRDefault="00561FDD">
      <w:pPr>
        <w:rPr>
          <w:rFonts w:ascii="Consolas" w:hAnsi="Consolas"/>
          <w:lang w:val="bg-BG"/>
        </w:rPr>
      </w:pPr>
      <w:r w:rsidRPr="006C47A7">
        <w:rPr>
          <w:rFonts w:ascii="Consolas" w:hAnsi="Consolas"/>
          <w:b/>
        </w:rPr>
        <w:t>Total money spend: {</w:t>
      </w:r>
      <w:r w:rsidR="00332C3D">
        <w:rPr>
          <w:rFonts w:ascii="Consolas" w:hAnsi="Consolas"/>
          <w:b/>
        </w:rPr>
        <w:t>total_cost</w:t>
      </w:r>
      <w:r w:rsidRPr="006C47A7">
        <w:rPr>
          <w:rFonts w:ascii="Consolas" w:hAnsi="Consolas"/>
          <w:b/>
        </w:rPr>
        <w:t>}"</w:t>
      </w:r>
    </w:p>
    <w:p w14:paraId="481E1A31" w14:textId="77777777" w:rsidR="009B405E" w:rsidRDefault="00561FDD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3"/>
        <w:gridCol w:w="3510"/>
        <w:gridCol w:w="3754"/>
      </w:tblGrid>
      <w:tr w:rsidR="009B405E" w14:paraId="15269EDB" w14:textId="77777777">
        <w:tc>
          <w:tcPr>
            <w:tcW w:w="3793" w:type="dxa"/>
            <w:shd w:val="clear" w:color="auto" w:fill="D9D9D9" w:themeFill="background1" w:themeFillShade="D9"/>
          </w:tcPr>
          <w:p w14:paraId="45DFAFDA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16A272C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  <w:tc>
          <w:tcPr>
            <w:tcW w:w="3754" w:type="dxa"/>
            <w:shd w:val="clear" w:color="auto" w:fill="D9D9D9" w:themeFill="background1" w:themeFillShade="D9"/>
          </w:tcPr>
          <w:p w14:paraId="506D88D1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Comment</w:t>
            </w:r>
          </w:p>
        </w:tc>
      </w:tr>
      <w:tr w:rsidR="009B405E" w14:paraId="30F1FAA8" w14:textId="77777777" w:rsidTr="00332C3D">
        <w:trPr>
          <w:trHeight w:val="1398"/>
        </w:trPr>
        <w:tc>
          <w:tcPr>
            <w:tcW w:w="3793" w:type="dxa"/>
            <w:shd w:val="clear" w:color="auto" w:fill="auto"/>
          </w:tcPr>
          <w:p w14:paraId="05A904B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Sofa&lt;&lt;312.23!3</w:t>
            </w:r>
          </w:p>
          <w:p w14:paraId="40277D95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TV&lt;&lt;300!5</w:t>
            </w:r>
          </w:p>
          <w:p w14:paraId="46099C70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Invalid&lt;&lt;!5</w:t>
            </w:r>
          </w:p>
          <w:p w14:paraId="54ED5F9C" w14:textId="23DFCFBA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  <w:shd w:val="clear" w:color="auto" w:fill="auto"/>
          </w:tcPr>
          <w:p w14:paraId="3179CD66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Bought furniture:</w:t>
            </w:r>
          </w:p>
          <w:p w14:paraId="28C980D9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Sofa</w:t>
            </w:r>
          </w:p>
          <w:p w14:paraId="5560C08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V</w:t>
            </w:r>
          </w:p>
          <w:p w14:paraId="7BC7B224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otal money spend: 2436.69</w:t>
            </w:r>
          </w:p>
        </w:tc>
        <w:tc>
          <w:tcPr>
            <w:tcW w:w="3754" w:type="dxa"/>
            <w:shd w:val="clear" w:color="auto" w:fill="auto"/>
          </w:tcPr>
          <w:p w14:paraId="370A15E0" w14:textId="77777777" w:rsidR="009B405E" w:rsidRPr="00332C3D" w:rsidRDefault="00561FDD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32C3D">
              <w:rPr>
                <w:rFonts w:cstheme="minorHAnsi"/>
              </w:rPr>
              <w:t>Only the Sofa and the TV are valid, for each of them we multiply the price by the quantity and print the result</w:t>
            </w:r>
          </w:p>
          <w:p w14:paraId="18F60386" w14:textId="77777777" w:rsidR="009B405E" w:rsidRPr="00332C3D" w:rsidRDefault="009B405E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4E29C3BD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*Extract the Links</w:t>
      </w:r>
    </w:p>
    <w:p w14:paraId="33471928" w14:textId="5EDEE8B5" w:rsidR="009B405E" w:rsidRPr="00332C3D" w:rsidRDefault="00561FDD">
      <w:pPr>
        <w:rPr>
          <w:lang w:val="bg-BG"/>
        </w:rPr>
      </w:pPr>
      <w:r w:rsidRPr="00332C3D">
        <w:t xml:space="preserve">Write a program </w:t>
      </w:r>
      <w:r w:rsidR="00D6644D">
        <w:t>that</w:t>
      </w:r>
      <w:r w:rsidRPr="00332C3D">
        <w:t xml:space="preserve"> </w:t>
      </w:r>
      <w:r w:rsidRPr="00332C3D">
        <w:rPr>
          <w:b/>
        </w:rPr>
        <w:t>extracts links</w:t>
      </w:r>
      <w:r w:rsidRPr="00332C3D">
        <w:t xml:space="preserve"> from a </w:t>
      </w:r>
      <w:r w:rsidRPr="00332C3D">
        <w:rPr>
          <w:b/>
        </w:rPr>
        <w:t>given text</w:t>
      </w:r>
      <w:r w:rsidRPr="00332C3D">
        <w:t xml:space="preserve">. The text will come in the form of strings, each representing a sentence. You need to extract </w:t>
      </w:r>
      <w:r w:rsidRPr="00332C3D">
        <w:rPr>
          <w:b/>
        </w:rPr>
        <w:t>only the valid links</w:t>
      </w:r>
      <w:r w:rsidRPr="00332C3D">
        <w:t xml:space="preserve"> from it. Example:</w:t>
      </w:r>
    </w:p>
    <w:p w14:paraId="499CD1CC" w14:textId="0AAC325F" w:rsidR="009B405E" w:rsidRPr="00332C3D" w:rsidRDefault="00332C3D">
      <w:pPr>
        <w:jc w:val="center"/>
        <w:rPr>
          <w:lang w:val="bg-BG"/>
        </w:rPr>
      </w:pPr>
      <w:r w:rsidRPr="00332C3D">
        <w:rPr>
          <w:noProof/>
        </w:rPr>
        <mc:AlternateContent>
          <mc:Choice Requires="wps">
            <w:drawing>
              <wp:anchor distT="0" distB="0" distL="0" distR="0" simplePos="0" relativeHeight="15" behindDoc="0" locked="0" layoutInCell="1" allowOverlap="1" wp14:anchorId="7EA32A12" wp14:editId="1217EC60">
                <wp:simplePos x="0" y="0"/>
                <wp:positionH relativeFrom="column">
                  <wp:posOffset>3250565</wp:posOffset>
                </wp:positionH>
                <wp:positionV relativeFrom="paragraph">
                  <wp:posOffset>418464</wp:posOffset>
                </wp:positionV>
                <wp:extent cx="69215" cy="327660"/>
                <wp:effectExtent l="0" t="38100" r="64135" b="15240"/>
                <wp:wrapNone/>
                <wp:docPr id="2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215" cy="3276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4C0F686" id="Straight Arrow Connector 9" o:spid="_x0000_s1026" style="position:absolute;margin-left:255.95pt;margin-top:32.95pt;width:5.45pt;height:25.8pt;flip:y;z-index:1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0" behindDoc="0" locked="0" layoutInCell="1" allowOverlap="1" wp14:anchorId="72EC87E1" wp14:editId="3DCEA504">
                <wp:simplePos x="0" y="0"/>
                <wp:positionH relativeFrom="column">
                  <wp:posOffset>1334770</wp:posOffset>
                </wp:positionH>
                <wp:positionV relativeFrom="paragraph">
                  <wp:posOffset>388620</wp:posOffset>
                </wp:positionV>
                <wp:extent cx="1382395" cy="295275"/>
                <wp:effectExtent l="0" t="57150" r="8890" b="29210"/>
                <wp:wrapNone/>
                <wp:docPr id="1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3816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00068BF" id="Straight Arrow Connector 10" o:spid="_x0000_s1026" style="position:absolute;margin-left:105.1pt;margin-top:30.6pt;width:108.85pt;height:23.25pt;flip:y;z-index:1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6" behindDoc="0" locked="0" layoutInCell="1" allowOverlap="1" wp14:anchorId="7D58BAEC" wp14:editId="5007FA34">
                <wp:simplePos x="0" y="0"/>
                <wp:positionH relativeFrom="column">
                  <wp:posOffset>3940175</wp:posOffset>
                </wp:positionH>
                <wp:positionV relativeFrom="paragraph">
                  <wp:posOffset>373380</wp:posOffset>
                </wp:positionV>
                <wp:extent cx="1524635" cy="295275"/>
                <wp:effectExtent l="19050" t="57150" r="19050" b="29210"/>
                <wp:wrapNone/>
                <wp:docPr id="3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5238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id="shape_0" ID="Straight Arrow Connector 8" stroked="t" style="position:absolute;margin-left:310.25pt;margin-top:29.4pt;width:119.95pt;height:23.15pt;flip:xy" wp14:anchorId="156850A8" type="shapetype_32">
                <w10:wrap type="none"/>
                <v:fill o:detectmouseclick="t" on="false"/>
                <v:stroke color="#4a7ebb" weight="9360" endarrow="block" endarrowwidth="medium" endarrowlength="medium" joinstyle="round" endcap="flat"/>
              </v:shape>
            </w:pict>
          </mc:Fallback>
        </mc:AlternateContent>
      </w:r>
      <w:r w:rsidR="00561FDD" w:rsidRPr="00332C3D">
        <w:rPr>
          <w:lang w:val="bg-BG"/>
        </w:rPr>
        <w:br/>
      </w:r>
      <w:r w:rsidR="00561FDD" w:rsidRPr="00332C3D">
        <w:rPr>
          <w:rStyle w:val="CodeChar"/>
        </w:rPr>
        <w:t>"www.internet.com"</w:t>
      </w:r>
    </w:p>
    <w:p w14:paraId="202956C7" w14:textId="77777777" w:rsidR="009B405E" w:rsidRPr="00332C3D" w:rsidRDefault="009B405E">
      <w:pPr>
        <w:rPr>
          <w:lang w:val="bg-BG"/>
        </w:rPr>
      </w:pPr>
    </w:p>
    <w:p w14:paraId="3B49CBD7" w14:textId="75594E65" w:rsidR="009B405E" w:rsidRPr="00332C3D" w:rsidRDefault="00332C3D">
      <w:pPr>
        <w:rPr>
          <w:lang w:val="bg-BG"/>
        </w:rPr>
      </w:pPr>
      <w:r w:rsidRPr="00332C3D">
        <w:t xml:space="preserve">                      </w:t>
      </w:r>
      <w:r w:rsidR="00561FDD" w:rsidRPr="00332C3D">
        <w:rPr>
          <w:b/>
        </w:rPr>
        <w:t>Sub-Domain</w:t>
      </w:r>
      <w:r w:rsidR="00561FDD" w:rsidRPr="00332C3D">
        <w:rPr>
          <w:b/>
          <w:lang w:val="bg-BG"/>
        </w:rPr>
        <w:tab/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</w:t>
      </w:r>
      <w:r w:rsidR="00561FDD" w:rsidRPr="00332C3D">
        <w:rPr>
          <w:b/>
        </w:rPr>
        <w:t>Domain</w:t>
      </w:r>
      <w:r w:rsidR="00561FDD" w:rsidRPr="00332C3D">
        <w:t xml:space="preserve"> </w:t>
      </w:r>
      <w:r w:rsidR="00561FDD" w:rsidRPr="00332C3D">
        <w:rPr>
          <w:b/>
        </w:rPr>
        <w:t>name</w:t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       </w:t>
      </w:r>
      <w:r w:rsidR="00561FDD" w:rsidRPr="00332C3D">
        <w:rPr>
          <w:b/>
        </w:rPr>
        <w:t>Domain extension</w:t>
      </w:r>
    </w:p>
    <w:p w14:paraId="191DBA78" w14:textId="289252AE" w:rsidR="009B405E" w:rsidRPr="00332C3D" w:rsidRDefault="00561FDD">
      <w:pPr>
        <w:rPr>
          <w:lang w:val="bg-BG"/>
        </w:rPr>
      </w:pPr>
      <w:r w:rsidRPr="00332C3D">
        <w:t xml:space="preserve">The </w:t>
      </w:r>
      <w:r w:rsidRPr="00332C3D">
        <w:rPr>
          <w:b/>
        </w:rPr>
        <w:t>Sub-Domain</w:t>
      </w:r>
      <w:r w:rsidRPr="00332C3D">
        <w:t xml:space="preserve"> must always be "</w:t>
      </w:r>
      <w:r w:rsidRPr="00332C3D">
        <w:rPr>
          <w:rStyle w:val="CodeChar"/>
        </w:rPr>
        <w:t>www</w:t>
      </w:r>
      <w:r w:rsidRPr="00332C3D">
        <w:t xml:space="preserve">". The </w:t>
      </w:r>
      <w:r w:rsidRPr="00332C3D">
        <w:rPr>
          <w:b/>
        </w:rPr>
        <w:t xml:space="preserve">Domain name </w:t>
      </w:r>
      <w:r w:rsidRPr="00332C3D">
        <w:t>can consist of English alphabet letters (</w:t>
      </w:r>
      <w:r w:rsidRPr="00332C3D">
        <w:rPr>
          <w:b/>
        </w:rPr>
        <w:t>uppercase</w:t>
      </w:r>
      <w:r w:rsidRPr="00332C3D">
        <w:t xml:space="preserve"> and </w:t>
      </w:r>
      <w:r w:rsidRPr="00332C3D">
        <w:rPr>
          <w:b/>
        </w:rPr>
        <w:t>lowercase</w:t>
      </w:r>
      <w:r w:rsidRPr="00332C3D">
        <w:t>), digits</w:t>
      </w:r>
      <w:r w:rsidR="00D6644D">
        <w:t>,</w:t>
      </w:r>
      <w:r w:rsidRPr="00332C3D">
        <w:t xml:space="preserve"> and dashes (</w:t>
      </w:r>
      <w:r w:rsidRPr="00332C3D">
        <w:rPr>
          <w:rFonts w:ascii="Consolas" w:hAnsi="Consolas"/>
          <w:b/>
          <w:bCs/>
        </w:rPr>
        <w:t>"</w:t>
      </w:r>
      <w:r w:rsidRPr="00332C3D">
        <w:rPr>
          <w:rStyle w:val="CodeChar"/>
          <w:b w:val="0"/>
          <w:bCs/>
        </w:rPr>
        <w:t>–</w:t>
      </w:r>
      <w:r w:rsidRPr="00332C3D">
        <w:rPr>
          <w:rFonts w:ascii="Consolas" w:hAnsi="Consolas"/>
          <w:b/>
          <w:bCs/>
        </w:rPr>
        <w:t>"</w:t>
      </w:r>
      <w:r w:rsidRPr="00332C3D">
        <w:t xml:space="preserve">). The </w:t>
      </w:r>
      <w:r w:rsidRPr="00332C3D">
        <w:rPr>
          <w:b/>
        </w:rPr>
        <w:t xml:space="preserve">Domain extension </w:t>
      </w:r>
      <w:r w:rsidRPr="00332C3D">
        <w:t xml:space="preserve">consists of one or more </w:t>
      </w:r>
      <w:r w:rsidRPr="00332C3D">
        <w:rPr>
          <w:b/>
        </w:rPr>
        <w:t>domain blocks</w:t>
      </w:r>
      <w:r w:rsidRPr="00332C3D">
        <w:t xml:space="preserve">, a </w:t>
      </w:r>
      <w:r w:rsidRPr="00332C3D">
        <w:rPr>
          <w:b/>
        </w:rPr>
        <w:t>domain block</w:t>
      </w:r>
      <w:r w:rsidRPr="00332C3D">
        <w:t xml:space="preserve"> consists of a </w:t>
      </w:r>
      <w:r w:rsidRPr="00332C3D">
        <w:rPr>
          <w:b/>
        </w:rPr>
        <w:t>dot</w:t>
      </w:r>
      <w:r w:rsidRPr="00332C3D">
        <w:t xml:space="preserve"> followed by </w:t>
      </w:r>
      <w:r w:rsidRPr="00332C3D">
        <w:rPr>
          <w:b/>
        </w:rPr>
        <w:t xml:space="preserve">one or more lowercase </w:t>
      </w:r>
      <w:r w:rsidRPr="00332C3D">
        <w:t xml:space="preserve">English alphabet </w:t>
      </w:r>
      <w:r w:rsidRPr="00332C3D">
        <w:rPr>
          <w:b/>
        </w:rPr>
        <w:t>letters</w:t>
      </w:r>
      <w:r w:rsidRPr="00332C3D">
        <w:t xml:space="preserve">, a </w:t>
      </w:r>
      <w:r w:rsidRPr="00332C3D">
        <w:rPr>
          <w:b/>
        </w:rPr>
        <w:t>Domain extension</w:t>
      </w:r>
      <w:r w:rsidRPr="00332C3D">
        <w:t xml:space="preserve"> must have at least </w:t>
      </w:r>
      <w:r w:rsidRPr="00332C3D">
        <w:rPr>
          <w:b/>
        </w:rPr>
        <w:t>one</w:t>
      </w:r>
      <w:r w:rsidRPr="00332C3D">
        <w:t xml:space="preserve"> </w:t>
      </w:r>
      <w:r w:rsidRPr="00332C3D">
        <w:rPr>
          <w:b/>
        </w:rPr>
        <w:t>domain block</w:t>
      </w:r>
      <w:r w:rsidRPr="00332C3D">
        <w:t xml:space="preserve"> in order to be </w:t>
      </w:r>
      <w:r w:rsidRPr="00332C3D">
        <w:rPr>
          <w:b/>
        </w:rPr>
        <w:t>valid</w:t>
      </w:r>
      <w:r w:rsidRPr="00332C3D">
        <w:t xml:space="preserve">. The Sub-Domain and Domain name must be separated by a single </w:t>
      </w:r>
      <w:r w:rsidRPr="00332C3D">
        <w:rPr>
          <w:b/>
        </w:rPr>
        <w:t>dot</w:t>
      </w:r>
      <w:r w:rsidRPr="00332C3D">
        <w:t xml:space="preserve">. Any link that </w:t>
      </w:r>
      <w:r w:rsidRPr="00332C3D">
        <w:rPr>
          <w:b/>
        </w:rPr>
        <w:t>does NOT follow</w:t>
      </w:r>
      <w:r w:rsidRPr="00332C3D">
        <w:t xml:space="preserve"> the specified above rules should be treated as </w:t>
      </w:r>
      <w:r w:rsidRPr="00332C3D">
        <w:rPr>
          <w:b/>
        </w:rPr>
        <w:t>invalid</w:t>
      </w:r>
      <w:r w:rsidRPr="00332C3D">
        <w:t>.</w:t>
      </w:r>
    </w:p>
    <w:p w14:paraId="24874C63" w14:textId="77777777" w:rsidR="009B405E" w:rsidRPr="00332C3D" w:rsidRDefault="00561FDD">
      <w:pPr>
        <w:rPr>
          <w:lang w:val="bg-BG"/>
        </w:rPr>
      </w:pPr>
      <w:r w:rsidRPr="00332C3D">
        <w:rPr>
          <w:b/>
        </w:rPr>
        <w:t>Example incorrect links:</w:t>
      </w:r>
      <w:r w:rsidRPr="00332C3D">
        <w:t xml:space="preserve">  </w:t>
      </w:r>
    </w:p>
    <w:p w14:paraId="758A2DAE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ww</w:t>
      </w:r>
      <w:r w:rsidRPr="00332C3D">
        <w:rPr>
          <w:rFonts w:ascii="Consolas" w:hAnsi="Consolas"/>
          <w:b/>
          <w:bCs/>
        </w:rPr>
        <w:t>.justASite.bg"</w:t>
      </w:r>
    </w:p>
    <w:p w14:paraId="5107637F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lel</w:t>
      </w:r>
      <w:r w:rsidRPr="00332C3D">
        <w:rPr>
          <w:rFonts w:ascii="Consolas" w:hAnsi="Consolas"/>
          <w:b/>
          <w:bCs/>
        </w:rPr>
        <w:t>.awesome.com"</w:t>
      </w:r>
    </w:p>
    <w:p w14:paraId="2380DF92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weird</w:t>
      </w:r>
      <w:r w:rsidRPr="00332C3D">
        <w:rPr>
          <w:rFonts w:ascii="Consolas" w:hAnsi="Consolas"/>
          <w:b/>
          <w:bCs/>
          <w:color w:val="FF0000"/>
          <w:lang w:val="bg-BG"/>
        </w:rPr>
        <w:t>_</w:t>
      </w:r>
      <w:r w:rsidRPr="00332C3D">
        <w:rPr>
          <w:rFonts w:ascii="Consolas" w:hAnsi="Consolas"/>
          <w:b/>
          <w:bCs/>
        </w:rPr>
        <w:t>site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hit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bg</w:t>
      </w:r>
      <w:r w:rsidRPr="00332C3D">
        <w:rPr>
          <w:rFonts w:ascii="Consolas" w:hAnsi="Consolas"/>
          <w:b/>
          <w:bCs/>
          <w:lang w:val="bg-BG"/>
        </w:rPr>
        <w:t>"</w:t>
      </w:r>
    </w:p>
    <w:p w14:paraId="220DB51D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no</w:t>
      </w:r>
      <w:r w:rsidRPr="00332C3D">
        <w:rPr>
          <w:rFonts w:ascii="Consolas" w:hAnsi="Consolas"/>
          <w:b/>
          <w:bCs/>
          <w:lang w:val="bg-BG"/>
        </w:rPr>
        <w:t>-</w:t>
      </w:r>
      <w:r w:rsidRPr="00332C3D">
        <w:rPr>
          <w:rFonts w:ascii="Consolas" w:hAnsi="Consolas"/>
          <w:b/>
          <w:bCs/>
        </w:rPr>
        <w:t>symb</w:t>
      </w:r>
      <w:r w:rsidRPr="00332C3D">
        <w:rPr>
          <w:rFonts w:ascii="Consolas" w:hAnsi="Consolas"/>
          <w:b/>
          <w:bCs/>
          <w:color w:val="FF0000"/>
          <w:lang w:val="bg-BG"/>
        </w:rPr>
        <w:t>#^</w:t>
      </w:r>
      <w:r w:rsidRPr="00332C3D">
        <w:rPr>
          <w:rFonts w:ascii="Consolas" w:hAnsi="Consolas"/>
          <w:b/>
          <w:bCs/>
        </w:rPr>
        <w:t>ols</w:t>
      </w:r>
      <w:r w:rsidRPr="00332C3D">
        <w:rPr>
          <w:rFonts w:ascii="Consolas" w:hAnsi="Consolas"/>
          <w:b/>
          <w:bCs/>
          <w:lang w:val="bg-BG"/>
        </w:rPr>
        <w:t>-</w:t>
      </w:r>
      <w:r w:rsidRPr="00332C3D">
        <w:rPr>
          <w:rFonts w:ascii="Consolas" w:hAnsi="Consolas"/>
          <w:b/>
          <w:bCs/>
        </w:rPr>
        <w:t>allow</w:t>
      </w:r>
      <w:r w:rsidRPr="00332C3D">
        <w:rPr>
          <w:rFonts w:ascii="Consolas" w:hAnsi="Consolas"/>
          <w:b/>
          <w:bCs/>
          <w:color w:val="FF0000"/>
          <w:lang w:val="bg-BG"/>
        </w:rPr>
        <w:t>%</w:t>
      </w:r>
      <w:r w:rsidRPr="00332C3D">
        <w:rPr>
          <w:rFonts w:ascii="Consolas" w:hAnsi="Consolas"/>
          <w:b/>
          <w:bCs/>
        </w:rPr>
        <w:t>ed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com</w:t>
      </w:r>
      <w:r w:rsidRPr="00332C3D">
        <w:rPr>
          <w:rFonts w:ascii="Consolas" w:hAnsi="Consolas"/>
          <w:b/>
          <w:bCs/>
          <w:lang w:val="bg-BG"/>
        </w:rPr>
        <w:t>"</w:t>
      </w:r>
    </w:p>
    <w:p w14:paraId="02E9E18C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mark</w:t>
      </w:r>
      <w:r w:rsidRPr="00332C3D">
        <w:rPr>
          <w:rFonts w:ascii="Consolas" w:hAnsi="Consolas"/>
          <w:b/>
          <w:bCs/>
          <w:color w:val="FF0000"/>
        </w:rPr>
        <w:t>.12</w:t>
      </w:r>
      <w:r w:rsidRPr="00332C3D">
        <w:rPr>
          <w:rFonts w:ascii="Consolas" w:hAnsi="Consolas"/>
          <w:b/>
          <w:bCs/>
        </w:rPr>
        <w:t>"</w:t>
      </w:r>
    </w:p>
    <w:p w14:paraId="617E5A53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web-site</w:t>
      </w:r>
      <w:r w:rsidRPr="00332C3D">
        <w:rPr>
          <w:rFonts w:ascii="Consolas" w:hAnsi="Consolas"/>
          <w:b/>
          <w:bCs/>
          <w:color w:val="FF0000"/>
        </w:rPr>
        <w:t>.</w:t>
      </w:r>
      <w:r w:rsidRPr="00332C3D">
        <w:rPr>
          <w:rFonts w:ascii="Consolas" w:hAnsi="Consolas"/>
          <w:b/>
          <w:bCs/>
        </w:rPr>
        <w:t>"</w:t>
      </w:r>
    </w:p>
    <w:p w14:paraId="475C1146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example-site</w:t>
      </w:r>
      <w:r w:rsidRPr="00332C3D">
        <w:rPr>
          <w:rFonts w:ascii="Consolas" w:hAnsi="Consolas"/>
          <w:b/>
          <w:bCs/>
          <w:color w:val="FF0000"/>
        </w:rPr>
        <w:t>._*^#</w:t>
      </w:r>
      <w:r w:rsidRPr="00332C3D">
        <w:rPr>
          <w:rFonts w:ascii="Consolas" w:hAnsi="Consolas"/>
          <w:b/>
          <w:bCs/>
        </w:rPr>
        <w:t>"</w:t>
      </w:r>
    </w:p>
    <w:p w14:paraId="320F8339" w14:textId="1C4D288C" w:rsidR="009B405E" w:rsidRPr="00332C3D" w:rsidRDefault="00561FDD">
      <w:pPr>
        <w:rPr>
          <w:b/>
          <w:lang w:val="bg-BG"/>
        </w:rPr>
      </w:pPr>
      <w:r w:rsidRPr="00332C3D">
        <w:rPr>
          <w:b/>
        </w:rPr>
        <w:t xml:space="preserve">Example </w:t>
      </w:r>
      <w:r w:rsidR="00687AAF" w:rsidRPr="00332C3D">
        <w:rPr>
          <w:b/>
        </w:rPr>
        <w:t xml:space="preserve">of </w:t>
      </w:r>
      <w:r w:rsidRPr="00332C3D">
        <w:rPr>
          <w:b/>
        </w:rPr>
        <w:t xml:space="preserve">correct links:  </w:t>
      </w:r>
    </w:p>
    <w:p w14:paraId="1829DE8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Some text</w:t>
      </w:r>
      <w:r w:rsidRPr="00E82F8B">
        <w:rPr>
          <w:rFonts w:ascii="Consolas" w:hAnsi="Consolas"/>
          <w:b/>
          <w:bCs/>
          <w:color w:val="00B050"/>
        </w:rPr>
        <w:t>www.softuni.bg</w:t>
      </w:r>
      <w:r w:rsidRPr="00E82F8B">
        <w:rPr>
          <w:rFonts w:ascii="Consolas" w:hAnsi="Consolas"/>
          <w:b/>
          <w:bCs/>
        </w:rPr>
        <w:t>"</w:t>
      </w:r>
    </w:p>
    <w:p w14:paraId="194B8D95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Just a link in a </w:t>
      </w:r>
      <w:r w:rsidRPr="00E82F8B">
        <w:rPr>
          <w:rFonts w:ascii="Consolas" w:hAnsi="Consolas"/>
          <w:b/>
          <w:bCs/>
          <w:color w:val="00B050"/>
        </w:rPr>
        <w:t>www.sea-of-text.bg</w:t>
      </w:r>
      <w:r w:rsidRPr="00E82F8B">
        <w:rPr>
          <w:rFonts w:ascii="Consolas" w:hAnsi="Consolas"/>
          <w:b/>
          <w:bCs/>
        </w:rPr>
        <w:t>-swimming around"</w:t>
      </w:r>
    </w:p>
    <w:p w14:paraId="0283561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Instruments </w:t>
      </w:r>
      <w:r w:rsidRPr="00E82F8B">
        <w:rPr>
          <w:rFonts w:ascii="Consolas" w:hAnsi="Consolas"/>
          <w:b/>
          <w:bCs/>
          <w:color w:val="00B050"/>
        </w:rPr>
        <w:t>www.Instruments.rom.com.trombone</w:t>
      </w:r>
      <w:r w:rsidRPr="00E82F8B">
        <w:rPr>
          <w:rFonts w:ascii="Consolas" w:hAnsi="Consolas"/>
          <w:b/>
          <w:bCs/>
        </w:rPr>
        <w:t>2000 Instrument here"</w:t>
      </w:r>
    </w:p>
    <w:p w14:paraId="038B46DE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All your ice cream flavors-</w:t>
      </w:r>
      <w:r w:rsidRPr="00E82F8B">
        <w:rPr>
          <w:rFonts w:ascii="Consolas" w:hAnsi="Consolas"/>
          <w:b/>
          <w:bCs/>
          <w:color w:val="00B050"/>
        </w:rPr>
        <w:t>www.scream.for.ice.cream</w:t>
      </w:r>
      <w:r w:rsidRPr="00E82F8B">
        <w:rPr>
          <w:rFonts w:ascii="Consolas" w:hAnsi="Consolas"/>
          <w:b/>
          <w:bCs/>
        </w:rPr>
        <w:t>(We  also have squirrels)"</w:t>
      </w:r>
    </w:p>
    <w:p w14:paraId="112A6C33" w14:textId="798A2491" w:rsidR="009B405E" w:rsidRPr="00332C3D" w:rsidRDefault="00561FDD">
      <w:pPr>
        <w:rPr>
          <w:lang w:val="bg-BG"/>
        </w:rPr>
      </w:pPr>
      <w:r w:rsidRPr="00332C3D">
        <w:rPr>
          <w:lang w:val="bg-BG"/>
        </w:rPr>
        <w:t xml:space="preserve"> </w:t>
      </w:r>
      <w:r w:rsidRPr="00332C3D">
        <w:t xml:space="preserve">The </w:t>
      </w:r>
      <w:r w:rsidRPr="00332C3D">
        <w:rPr>
          <w:b/>
        </w:rPr>
        <w:t>output</w:t>
      </w:r>
      <w:r w:rsidRPr="00332C3D">
        <w:t xml:space="preserve"> is all valid links </w:t>
      </w:r>
      <w:r w:rsidR="00E82F8B" w:rsidRPr="00332C3D">
        <w:t>you have</w:t>
      </w:r>
      <w:r w:rsidRPr="00332C3D">
        <w:t xml:space="preserve"> found, printed – each on a new line.</w:t>
      </w:r>
    </w:p>
    <w:p w14:paraId="238597D1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3510"/>
      </w:tblGrid>
      <w:tr w:rsidR="009B405E" w14:paraId="51D02535" w14:textId="77777777" w:rsidTr="00332C3D">
        <w:tc>
          <w:tcPr>
            <w:tcW w:w="7200" w:type="dxa"/>
            <w:shd w:val="clear" w:color="auto" w:fill="D9D9D9" w:themeFill="background1" w:themeFillShade="D9"/>
          </w:tcPr>
          <w:p w14:paraId="571DF97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3F825D5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ECDCE0B" w14:textId="77777777" w:rsidTr="00332C3D">
        <w:tc>
          <w:tcPr>
            <w:tcW w:w="7200" w:type="dxa"/>
            <w:shd w:val="clear" w:color="auto" w:fill="auto"/>
          </w:tcPr>
          <w:p w14:paraId="39305160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Join WebStars now for free, at </w:t>
            </w:r>
            <w:hyperlink r:id="rId10">
              <w:r w:rsidRPr="00332C3D">
                <w:rPr>
                  <w:rStyle w:val="InternetLink"/>
                  <w:rFonts w:ascii="Consolas" w:hAnsi="Consolas"/>
                </w:rPr>
                <w:t>www.web-sta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0DAE91A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You can also support our partners:</w:t>
            </w:r>
          </w:p>
          <w:p w14:paraId="7D16ECAA" w14:textId="77777777" w:rsidR="009B405E" w:rsidRPr="00B42E62" w:rsidRDefault="00561FDD">
            <w:pPr>
              <w:spacing w:before="0" w:after="0" w:line="240" w:lineRule="auto"/>
              <w:rPr>
                <w:lang w:val="de-DE"/>
              </w:rPr>
            </w:pPr>
            <w:r w:rsidRPr="00B42E62">
              <w:rPr>
                <w:rFonts w:ascii="Consolas" w:hAnsi="Consolas"/>
                <w:lang w:val="de-DE"/>
              </w:rPr>
              <w:t xml:space="preserve">Internet - </w:t>
            </w:r>
            <w:hyperlink r:id="rId11">
              <w:r w:rsidRPr="00B42E62">
                <w:rPr>
                  <w:rStyle w:val="InternetLink"/>
                  <w:rFonts w:ascii="Consolas" w:hAnsi="Consolas"/>
                  <w:lang w:val="de-DE"/>
                </w:rPr>
                <w:t>www.internet.com</w:t>
              </w:r>
            </w:hyperlink>
          </w:p>
          <w:p w14:paraId="738221A7" w14:textId="77777777" w:rsidR="009B405E" w:rsidRPr="00B42E62" w:rsidRDefault="00561FDD">
            <w:pPr>
              <w:spacing w:before="0" w:after="0" w:line="240" w:lineRule="auto"/>
              <w:rPr>
                <w:lang w:val="de-DE"/>
              </w:rPr>
            </w:pPr>
            <w:r w:rsidRPr="00B42E62">
              <w:rPr>
                <w:rFonts w:ascii="Consolas" w:hAnsi="Consolas"/>
                <w:lang w:val="de-DE"/>
              </w:rPr>
              <w:t xml:space="preserve">WebSpiders - </w:t>
            </w:r>
            <w:hyperlink r:id="rId12">
              <w:r w:rsidRPr="00B42E62">
                <w:rPr>
                  <w:rStyle w:val="InternetLink"/>
                  <w:rFonts w:ascii="Consolas" w:hAnsi="Consolas"/>
                  <w:lang w:val="de-DE"/>
                </w:rPr>
                <w:t>www.webspiders101.com</w:t>
              </w:r>
            </w:hyperlink>
          </w:p>
          <w:p w14:paraId="6251F316" w14:textId="1858CEF1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Sentinel - </w:t>
            </w:r>
            <w:r w:rsidRPr="00332C3D">
              <w:rPr>
                <w:rStyle w:val="InternetLink"/>
                <w:rFonts w:ascii="Consolas" w:hAnsi="Consolas"/>
                <w:color w:val="auto"/>
                <w:u w:val="none"/>
              </w:rPr>
              <w:t>www.sentinel.-ko</w:t>
            </w:r>
          </w:p>
        </w:tc>
        <w:tc>
          <w:tcPr>
            <w:tcW w:w="3510" w:type="dxa"/>
            <w:shd w:val="clear" w:color="auto" w:fill="auto"/>
          </w:tcPr>
          <w:p w14:paraId="7CE770B9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web-stars.com</w:t>
            </w:r>
          </w:p>
          <w:p w14:paraId="55DC7253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internet.com</w:t>
            </w:r>
          </w:p>
          <w:p w14:paraId="051AC395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www.webspiders101.com</w:t>
            </w:r>
          </w:p>
        </w:tc>
      </w:tr>
      <w:tr w:rsidR="00332C3D" w14:paraId="6598ADFD" w14:textId="77777777" w:rsidTr="00332C3D">
        <w:tc>
          <w:tcPr>
            <w:tcW w:w="7200" w:type="dxa"/>
            <w:shd w:val="clear" w:color="auto" w:fill="auto"/>
          </w:tcPr>
          <w:p w14:paraId="7569328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Need information about cheap hotels in London?</w:t>
            </w:r>
          </w:p>
          <w:p w14:paraId="5FC4B1A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lastRenderedPageBreak/>
              <w:t xml:space="preserve">You can check us at </w:t>
            </w:r>
            <w:hyperlink r:id="rId13" w:history="1">
              <w:r w:rsidRPr="00332C3D">
                <w:rPr>
                  <w:rStyle w:val="Hyperlink"/>
                  <w:rFonts w:ascii="Consolas" w:hAnsi="Consolas"/>
                </w:rPr>
                <w:t>www.london-hotels.co.uk</w:t>
              </w:r>
            </w:hyperlink>
            <w:r w:rsidRPr="00332C3D">
              <w:rPr>
                <w:rFonts w:ascii="Consolas" w:hAnsi="Consolas"/>
              </w:rPr>
              <w:t xml:space="preserve"> !</w:t>
            </w:r>
          </w:p>
          <w:p w14:paraId="17E0EFB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e provide the best services in London.</w:t>
            </w:r>
          </w:p>
          <w:p w14:paraId="2B5956B0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Here are some reviews in some blogs:</w:t>
            </w:r>
          </w:p>
          <w:p w14:paraId="1D5F668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London Hotels are awesome! - </w:t>
            </w:r>
            <w:hyperlink r:id="rId14">
              <w:r w:rsidRPr="00332C3D">
                <w:rPr>
                  <w:rStyle w:val="InternetLink"/>
                  <w:rFonts w:ascii="Consolas" w:hAnsi="Consolas"/>
                </w:rPr>
                <w:t>www.indigo.blogge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6FEDBCB5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I am very satisfied with their services - ww.ivan.bg</w:t>
            </w:r>
          </w:p>
          <w:p w14:paraId="7F10542F" w14:textId="0E6D6045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 xml:space="preserve">Best Hotel Services! - </w:t>
            </w:r>
            <w:hyperlink r:id="rId15">
              <w:r w:rsidRPr="00332C3D">
                <w:rPr>
                  <w:rStyle w:val="InternetLink"/>
                  <w:rFonts w:ascii="Consolas" w:hAnsi="Consolas"/>
                </w:rPr>
                <w:t>www.rebel21.sedecrem.moc</w:t>
              </w:r>
            </w:hyperlink>
          </w:p>
        </w:tc>
        <w:tc>
          <w:tcPr>
            <w:tcW w:w="3510" w:type="dxa"/>
            <w:shd w:val="clear" w:color="auto" w:fill="auto"/>
          </w:tcPr>
          <w:p w14:paraId="11C6E4CA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london-hotels.co.uk</w:t>
            </w:r>
          </w:p>
          <w:p w14:paraId="1643CDFC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indigo.bloggers.com</w:t>
            </w:r>
          </w:p>
          <w:p w14:paraId="307A79A0" w14:textId="424203A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</w:rPr>
              <w:t>www.rebel21.sedecrem.moc</w:t>
            </w:r>
          </w:p>
        </w:tc>
      </w:tr>
    </w:tbl>
    <w:p w14:paraId="60DBFFAD" w14:textId="77777777" w:rsidR="009B405E" w:rsidRDefault="009B405E"/>
    <w:sectPr w:rsidR="009B405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5AD03F" w14:textId="77777777" w:rsidR="003E1544" w:rsidRDefault="003E1544">
      <w:pPr>
        <w:spacing w:before="0" w:after="0" w:line="240" w:lineRule="auto"/>
      </w:pPr>
      <w:r>
        <w:separator/>
      </w:r>
    </w:p>
  </w:endnote>
  <w:endnote w:type="continuationSeparator" w:id="0">
    <w:p w14:paraId="5D0BD5FF" w14:textId="77777777" w:rsidR="003E1544" w:rsidRDefault="003E154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0D6CC8" w14:textId="77777777" w:rsidR="00006E2E" w:rsidRDefault="00006E2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E5F560" w14:textId="77777777" w:rsidR="009B405E" w:rsidRDefault="00561FD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5B86E06" wp14:editId="7F61BE0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3C441A6" wp14:editId="7B176A2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FCC50FD" w14:textId="041138E9" w:rsidR="009B405E" w:rsidRDefault="00561FD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006E2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3" w:name="_Hlk24191091"/>
                          <w:bookmarkEnd w:id="3"/>
                        </w:p>
                        <w:p w14:paraId="7C4BAB36" w14:textId="77777777" w:rsidR="009B405E" w:rsidRDefault="00561FD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677708" wp14:editId="394E529C">
                                <wp:extent cx="179705" cy="179705"/>
                                <wp:effectExtent l="0" t="0" r="0" b="0"/>
                                <wp:docPr id="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CC4094F" wp14:editId="57A5DEFC">
                                <wp:extent cx="179705" cy="179705"/>
                                <wp:effectExtent l="0" t="0" r="0" b="0"/>
                                <wp:docPr id="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6847BC" wp14:editId="6894B722">
                                <wp:extent cx="179705" cy="179705"/>
                                <wp:effectExtent l="0" t="0" r="0" b="0"/>
                                <wp:docPr id="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428A44" wp14:editId="0FBF104C">
                                <wp:extent cx="179705" cy="179705"/>
                                <wp:effectExtent l="0" t="0" r="0" b="0"/>
                                <wp:docPr id="1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E0F2ED" wp14:editId="63D4343B">
                                <wp:extent cx="179705" cy="179705"/>
                                <wp:effectExtent l="0" t="0" r="0" b="0"/>
                                <wp:docPr id="1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E495DF" wp14:editId="02566F12">
                                <wp:extent cx="179705" cy="179705"/>
                                <wp:effectExtent l="0" t="0" r="0" b="0"/>
                                <wp:docPr id="1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EFBDF6" wp14:editId="30575798">
                                <wp:extent cx="179705" cy="179705"/>
                                <wp:effectExtent l="0" t="0" r="0" b="0"/>
                                <wp:docPr id="1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C828CE" wp14:editId="16D21E5C">
                                <wp:extent cx="179705" cy="179705"/>
                                <wp:effectExtent l="0" t="0" r="0" b="0"/>
                                <wp:docPr id="1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E379C1" wp14:editId="52C29BC8">
                                <wp:extent cx="179705" cy="179705"/>
                                <wp:effectExtent l="0" t="0" r="0" b="0"/>
                                <wp:docPr id="1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3C441A6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FCC50FD" w14:textId="041138E9" w:rsidR="009B405E" w:rsidRDefault="00561FD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006E2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C4BAB36" w14:textId="77777777" w:rsidR="009B405E" w:rsidRDefault="00561FD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1677708" wp14:editId="394E529C">
                          <wp:extent cx="179705" cy="179705"/>
                          <wp:effectExtent l="0" t="0" r="0" b="0"/>
                          <wp:docPr id="7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CC4094F" wp14:editId="57A5DEFC">
                          <wp:extent cx="179705" cy="179705"/>
                          <wp:effectExtent l="0" t="0" r="0" b="0"/>
                          <wp:docPr id="8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6847BC" wp14:editId="6894B722">
                          <wp:extent cx="179705" cy="179705"/>
                          <wp:effectExtent l="0" t="0" r="0" b="0"/>
                          <wp:docPr id="9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428A44" wp14:editId="0FBF104C">
                          <wp:extent cx="179705" cy="179705"/>
                          <wp:effectExtent l="0" t="0" r="0" b="0"/>
                          <wp:docPr id="1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E0F2ED" wp14:editId="63D4343B">
                          <wp:extent cx="179705" cy="179705"/>
                          <wp:effectExtent l="0" t="0" r="0" b="0"/>
                          <wp:docPr id="11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E495DF" wp14:editId="02566F12">
                          <wp:extent cx="179705" cy="179705"/>
                          <wp:effectExtent l="0" t="0" r="0" b="0"/>
                          <wp:docPr id="12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EFBDF6" wp14:editId="30575798">
                          <wp:extent cx="179705" cy="179705"/>
                          <wp:effectExtent l="0" t="0" r="0" b="0"/>
                          <wp:docPr id="13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C828CE" wp14:editId="16D21E5C">
                          <wp:extent cx="179705" cy="179705"/>
                          <wp:effectExtent l="0" t="0" r="0" b="0"/>
                          <wp:docPr id="14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E379C1" wp14:editId="52C29BC8">
                          <wp:extent cx="179705" cy="179705"/>
                          <wp:effectExtent l="0" t="0" r="0" b="0"/>
                          <wp:docPr id="15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4" behindDoc="1" locked="0" layoutInCell="1" allowOverlap="1" wp14:anchorId="4C511744" wp14:editId="5DF65A2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24C7DA" w14:textId="77777777" w:rsidR="009B405E" w:rsidRDefault="00561FD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C511744" id="Text Box 6" o:spid="_x0000_s1027" style="position:absolute;margin-left:109.85pt;margin-top:28.05pt;width:40.2pt;height:13.05pt;z-index:-50331646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A24C7DA" w14:textId="77777777" w:rsidR="009B405E" w:rsidRDefault="00561FD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0" behindDoc="1" locked="0" layoutInCell="1" allowOverlap="1" wp14:anchorId="4EED6AD3" wp14:editId="052806A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0D09595" w14:textId="79B4D7DF" w:rsidR="009B405E" w:rsidRDefault="00561FD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42E6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42E6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EED6AD3" id="Text Box 4" o:spid="_x0000_s1028" style="position:absolute;margin-left:444.65pt;margin-top:26.95pt;width:70.95pt;height:15.95pt;z-index:-50331646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ThGTtf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60D09595" w14:textId="79B4D7DF" w:rsidR="009B405E" w:rsidRDefault="00561FD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42E62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42E62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4" behindDoc="1" locked="0" layoutInCell="1" allowOverlap="1" wp14:anchorId="6B93307E" wp14:editId="08B842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3FCD38" w14:textId="77777777" w:rsidR="00006E2E" w:rsidRDefault="00006E2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EF90CC" w14:textId="77777777" w:rsidR="003E1544" w:rsidRDefault="003E1544">
      <w:pPr>
        <w:spacing w:before="0" w:after="0" w:line="240" w:lineRule="auto"/>
      </w:pPr>
      <w:r>
        <w:separator/>
      </w:r>
    </w:p>
  </w:footnote>
  <w:footnote w:type="continuationSeparator" w:id="0">
    <w:p w14:paraId="49FD079A" w14:textId="77777777" w:rsidR="003E1544" w:rsidRDefault="003E154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EC0CA5" w14:textId="77777777" w:rsidR="00006E2E" w:rsidRDefault="00006E2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6569FE" w14:textId="77777777" w:rsidR="009B405E" w:rsidRDefault="009B405E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1B60A3" w14:textId="77777777" w:rsidR="00006E2E" w:rsidRDefault="00006E2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291447"/>
    <w:multiLevelType w:val="multilevel"/>
    <w:tmpl w:val="1BD4EDA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00F0A3C"/>
    <w:multiLevelType w:val="multilevel"/>
    <w:tmpl w:val="A5C2710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455534"/>
    <w:multiLevelType w:val="multilevel"/>
    <w:tmpl w:val="F98C10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7044CEC"/>
    <w:multiLevelType w:val="multilevel"/>
    <w:tmpl w:val="5B3455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E595FCC"/>
    <w:multiLevelType w:val="multilevel"/>
    <w:tmpl w:val="E0D26E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AwtDQyNzK0sDBW0lEKTi0uzszPAykwqgUA2WDediwAAAA="/>
  </w:docVars>
  <w:rsids>
    <w:rsidRoot w:val="009B405E"/>
    <w:rsid w:val="00006E2E"/>
    <w:rsid w:val="00041BD7"/>
    <w:rsid w:val="00070E6D"/>
    <w:rsid w:val="00167947"/>
    <w:rsid w:val="002F4756"/>
    <w:rsid w:val="00330A91"/>
    <w:rsid w:val="00332C3D"/>
    <w:rsid w:val="003E1544"/>
    <w:rsid w:val="004D2B9E"/>
    <w:rsid w:val="005049D9"/>
    <w:rsid w:val="00561FDD"/>
    <w:rsid w:val="006749D8"/>
    <w:rsid w:val="00687AAF"/>
    <w:rsid w:val="006C47A7"/>
    <w:rsid w:val="00780A90"/>
    <w:rsid w:val="008748CF"/>
    <w:rsid w:val="009B405E"/>
    <w:rsid w:val="00A23C4F"/>
    <w:rsid w:val="00AF77A9"/>
    <w:rsid w:val="00B10A4E"/>
    <w:rsid w:val="00B42E62"/>
    <w:rsid w:val="00D6644D"/>
    <w:rsid w:val="00DC5B73"/>
    <w:rsid w:val="00DE7B4C"/>
    <w:rsid w:val="00E82F8B"/>
    <w:rsid w:val="00F33C9A"/>
    <w:rsid w:val="00F40C14"/>
    <w:rsid w:val="00F94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5F67F0"/>
  <w15:docId w15:val="{E67A408A-15CF-4EA1-84A0-116F96004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1116DF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111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3C9A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748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hyperlink" Target="http://www.london-hotels.co.uk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.webspiders101.com/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ternet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bel21.sedecrem.moc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web-stars.com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3" TargetMode="External"/><Relationship Id="rId14" Type="http://schemas.openxmlformats.org/officeDocument/2006/relationships/hyperlink" Target="http://www.indigo.bloggers.com/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AEE54A-428E-4DD2-AF83-60457C5935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77</Words>
  <Characters>557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6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3-31T16:28:00Z</dcterms:created>
  <dcterms:modified xsi:type="dcterms:W3CDTF">2023-03-31T16:2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bba9877bea88da91697917cd3bd945fcc39e6a3a621d879840d9736d8fad6764</vt:lpwstr>
  </property>
</Properties>
</file>